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AC2DD" w14:textId="4A754867" w:rsidR="00A85C19" w:rsidRDefault="00A85C19" w:rsidP="00A85C19">
      <w:pPr>
        <w:jc w:val="center"/>
      </w:pPr>
      <w:r>
        <w:rPr>
          <w:noProof/>
        </w:rPr>
        <w:drawing>
          <wp:inline distT="0" distB="0" distL="0" distR="0" wp14:anchorId="1C8D606B" wp14:editId="251FA7CE">
            <wp:extent cx="3383280" cy="1371851"/>
            <wp:effectExtent l="0" t="0" r="0" b="0"/>
            <wp:docPr id="1" name="Picture 1" descr="Department of Compu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Computing Logo"/>
                    <pic:cNvPicPr/>
                  </pic:nvPicPr>
                  <pic:blipFill>
                    <a:blip r:embed="rId11">
                      <a:extLst>
                        <a:ext uri="{28A0092B-C50C-407E-A947-70E740481C1C}">
                          <a14:useLocalDpi xmlns:a14="http://schemas.microsoft.com/office/drawing/2010/main" val="0"/>
                        </a:ext>
                      </a:extLst>
                    </a:blip>
                    <a:stretch>
                      <a:fillRect/>
                    </a:stretch>
                  </pic:blipFill>
                  <pic:spPr>
                    <a:xfrm>
                      <a:off x="0" y="0"/>
                      <a:ext cx="3383280" cy="1371851"/>
                    </a:xfrm>
                    <a:prstGeom prst="rect">
                      <a:avLst/>
                    </a:prstGeom>
                  </pic:spPr>
                </pic:pic>
              </a:graphicData>
            </a:graphic>
          </wp:inline>
        </w:drawing>
      </w:r>
    </w:p>
    <w:p w14:paraId="10676499" w14:textId="77777777" w:rsidR="00A85C19" w:rsidRPr="00A85C19" w:rsidRDefault="00A85C19" w:rsidP="00A85C19">
      <w:pPr>
        <w:jc w:val="center"/>
        <w:rPr>
          <w:sz w:val="10"/>
          <w:szCs w:val="10"/>
        </w:rPr>
      </w:pPr>
    </w:p>
    <w:p w14:paraId="2957992E" w14:textId="61685D3E" w:rsidR="004E7A66" w:rsidRDefault="00A85C19" w:rsidP="00A85C19">
      <w:pPr>
        <w:pStyle w:val="Title"/>
      </w:pPr>
      <w:r>
        <w:t>CSCI 5</w:t>
      </w:r>
      <w:r w:rsidR="0010279D">
        <w:t>27</w:t>
      </w:r>
      <w:r>
        <w:t xml:space="preserve">0 – </w:t>
      </w:r>
      <w:r w:rsidR="0010279D">
        <w:t>Machine Learning</w:t>
      </w:r>
    </w:p>
    <w:p w14:paraId="75A61BEA" w14:textId="4D1DF407" w:rsidR="00A85C19" w:rsidRDefault="002960FB" w:rsidP="00A85C19">
      <w:pPr>
        <w:pStyle w:val="Subtitle"/>
      </w:pPr>
      <w:r w:rsidRPr="002960FB">
        <w:t xml:space="preserve">Lab </w:t>
      </w:r>
      <w:r w:rsidR="005B30ED">
        <w:t>2</w:t>
      </w:r>
      <w:r w:rsidRPr="002960FB">
        <w:t xml:space="preserve"> - Binary and Multi-class Classification Using Logistic Regression</w:t>
      </w:r>
    </w:p>
    <w:p w14:paraId="1C82EF2D" w14:textId="0AC6A571" w:rsidR="00A85C19" w:rsidRDefault="00765A68" w:rsidP="00A85C19">
      <w:pPr>
        <w:pStyle w:val="Heading1"/>
      </w:pPr>
      <w:r>
        <w:t>Activity</w:t>
      </w:r>
    </w:p>
    <w:p w14:paraId="01C590C2" w14:textId="08D3E795" w:rsidR="00765A68" w:rsidRDefault="00A00AC0" w:rsidP="00765A68">
      <w:pPr>
        <w:pStyle w:val="Heading2"/>
      </w:pPr>
      <w:r>
        <w:t>Overview</w:t>
      </w:r>
    </w:p>
    <w:p w14:paraId="79574779" w14:textId="09750C5E" w:rsidR="00446074" w:rsidRDefault="00A86581" w:rsidP="00A00AC0">
      <w:pPr>
        <w:jc w:val="both"/>
      </w:pPr>
      <w:r w:rsidRPr="00A86581">
        <w:t xml:space="preserve">In this assignment, you'll get to practice some of the concepts and skills covered in the </w:t>
      </w:r>
      <w:r w:rsidR="00FC4394" w:rsidRPr="00FC4394">
        <w:t>course so far</w:t>
      </w:r>
      <w:r>
        <w:t>.</w:t>
      </w:r>
    </w:p>
    <w:p w14:paraId="4DD514BF" w14:textId="40F348FF" w:rsidR="00446074" w:rsidRDefault="00446074" w:rsidP="00446074">
      <w:pPr>
        <w:pStyle w:val="Heading2"/>
      </w:pPr>
      <w:r>
        <w:t>Procedure</w:t>
      </w:r>
    </w:p>
    <w:p w14:paraId="3F2CA575" w14:textId="5C23BBE2" w:rsidR="008107C6" w:rsidRDefault="00A86581" w:rsidP="00A86581">
      <w:pPr>
        <w:pStyle w:val="ListParagraph"/>
        <w:numPr>
          <w:ilvl w:val="0"/>
          <w:numId w:val="15"/>
        </w:numPr>
        <w:rPr>
          <w:color w:val="auto"/>
          <w:szCs w:val="24"/>
        </w:rPr>
      </w:pPr>
      <w:r w:rsidRPr="00A86581">
        <w:rPr>
          <w:color w:val="auto"/>
          <w:szCs w:val="24"/>
        </w:rPr>
        <w:t>To complete this assignment, you must download</w:t>
      </w:r>
      <w:r w:rsidR="008107C6">
        <w:rPr>
          <w:color w:val="auto"/>
          <w:szCs w:val="24"/>
        </w:rPr>
        <w:t xml:space="preserve"> the following </w:t>
      </w:r>
      <w:r w:rsidR="008107C6" w:rsidRPr="008107C6">
        <w:rPr>
          <w:color w:val="auto"/>
          <w:szCs w:val="24"/>
        </w:rPr>
        <w:t>from D2L</w:t>
      </w:r>
      <w:r w:rsidR="008107C6">
        <w:rPr>
          <w:color w:val="auto"/>
          <w:szCs w:val="24"/>
        </w:rPr>
        <w:t>:</w:t>
      </w:r>
    </w:p>
    <w:p w14:paraId="5AF194C1" w14:textId="38449D20" w:rsidR="008107C6" w:rsidRPr="008107C6" w:rsidRDefault="00647DEE" w:rsidP="008107C6">
      <w:pPr>
        <w:pStyle w:val="ListParagraph"/>
        <w:numPr>
          <w:ilvl w:val="1"/>
          <w:numId w:val="15"/>
        </w:numPr>
        <w:rPr>
          <w:b/>
          <w:bCs/>
          <w:color w:val="auto"/>
          <w:szCs w:val="24"/>
        </w:rPr>
      </w:pPr>
      <w:r>
        <w:rPr>
          <w:b/>
          <w:bCs/>
          <w:color w:val="auto"/>
          <w:szCs w:val="24"/>
        </w:rPr>
        <w:t xml:space="preserve">Lab </w:t>
      </w:r>
      <w:r w:rsidR="005B30ED">
        <w:rPr>
          <w:b/>
          <w:bCs/>
          <w:color w:val="auto"/>
          <w:szCs w:val="24"/>
        </w:rPr>
        <w:t>2</w:t>
      </w:r>
      <w:r w:rsidR="002960FB" w:rsidRPr="002960FB">
        <w:rPr>
          <w:b/>
          <w:bCs/>
          <w:color w:val="auto"/>
          <w:szCs w:val="24"/>
        </w:rPr>
        <w:t xml:space="preserve"> - Binary and Multi-class Classification Using Logistic Regression</w:t>
      </w:r>
      <w:r w:rsidR="00BA62E0" w:rsidRPr="008107C6">
        <w:rPr>
          <w:b/>
          <w:bCs/>
          <w:color w:val="auto"/>
          <w:szCs w:val="24"/>
        </w:rPr>
        <w:t>.ipynb</w:t>
      </w:r>
      <w:r w:rsidR="00A86581" w:rsidRPr="008107C6">
        <w:rPr>
          <w:b/>
          <w:bCs/>
          <w:color w:val="auto"/>
          <w:szCs w:val="24"/>
        </w:rPr>
        <w:t xml:space="preserve"> </w:t>
      </w:r>
      <w:r w:rsidR="00A86581" w:rsidRPr="008107C6">
        <w:rPr>
          <w:color w:val="auto"/>
          <w:szCs w:val="24"/>
        </w:rPr>
        <w:t>notebook</w:t>
      </w:r>
      <w:r w:rsidR="008107C6" w:rsidRPr="008107C6">
        <w:rPr>
          <w:color w:val="auto"/>
          <w:szCs w:val="24"/>
        </w:rPr>
        <w:t>,</w:t>
      </w:r>
      <w:r w:rsidR="008107C6" w:rsidRPr="008107C6">
        <w:rPr>
          <w:b/>
          <w:bCs/>
          <w:color w:val="auto"/>
          <w:szCs w:val="24"/>
        </w:rPr>
        <w:t xml:space="preserve"> </w:t>
      </w:r>
    </w:p>
    <w:p w14:paraId="5646C8F8" w14:textId="77777777" w:rsidR="002960FB" w:rsidRPr="002960FB" w:rsidRDefault="002960FB" w:rsidP="008107C6">
      <w:pPr>
        <w:pStyle w:val="ListParagraph"/>
        <w:numPr>
          <w:ilvl w:val="1"/>
          <w:numId w:val="15"/>
        </w:numPr>
        <w:rPr>
          <w:color w:val="auto"/>
          <w:szCs w:val="24"/>
        </w:rPr>
      </w:pPr>
      <w:r w:rsidRPr="002960FB">
        <w:rPr>
          <w:b/>
          <w:bCs/>
          <w:color w:val="auto"/>
          <w:szCs w:val="24"/>
        </w:rPr>
        <w:t xml:space="preserve">weatherAUS.csv </w:t>
      </w:r>
      <w:r w:rsidRPr="002960FB">
        <w:rPr>
          <w:color w:val="auto"/>
          <w:szCs w:val="24"/>
        </w:rPr>
        <w:t>file</w:t>
      </w:r>
      <w:r>
        <w:rPr>
          <w:b/>
          <w:bCs/>
          <w:color w:val="auto"/>
          <w:szCs w:val="24"/>
        </w:rPr>
        <w:t xml:space="preserve"> </w:t>
      </w:r>
    </w:p>
    <w:p w14:paraId="51B0B864" w14:textId="7498BF09" w:rsidR="00A86581" w:rsidRPr="008107C6" w:rsidRDefault="002960FB" w:rsidP="008107C6">
      <w:pPr>
        <w:pStyle w:val="ListParagraph"/>
        <w:numPr>
          <w:ilvl w:val="1"/>
          <w:numId w:val="15"/>
        </w:numPr>
        <w:rPr>
          <w:color w:val="auto"/>
          <w:szCs w:val="24"/>
        </w:rPr>
      </w:pPr>
      <w:r w:rsidRPr="002960FB">
        <w:rPr>
          <w:b/>
          <w:bCs/>
          <w:color w:val="auto"/>
          <w:szCs w:val="24"/>
        </w:rPr>
        <w:t>penguins.csv</w:t>
      </w:r>
      <w:r w:rsidR="008107C6" w:rsidRPr="008107C6">
        <w:rPr>
          <w:b/>
          <w:bCs/>
          <w:color w:val="auto"/>
          <w:szCs w:val="24"/>
        </w:rPr>
        <w:t xml:space="preserve"> </w:t>
      </w:r>
      <w:r w:rsidR="00BA62E0" w:rsidRPr="008107C6">
        <w:rPr>
          <w:color w:val="auto"/>
          <w:szCs w:val="24"/>
        </w:rPr>
        <w:t>file.</w:t>
      </w:r>
    </w:p>
    <w:p w14:paraId="039EAB06" w14:textId="75A2A6A6" w:rsidR="00A86581" w:rsidRPr="00A86581" w:rsidRDefault="00A86581" w:rsidP="00A86581">
      <w:pPr>
        <w:pStyle w:val="ListParagraph"/>
        <w:numPr>
          <w:ilvl w:val="0"/>
          <w:numId w:val="15"/>
        </w:numPr>
        <w:rPr>
          <w:color w:val="auto"/>
          <w:szCs w:val="24"/>
        </w:rPr>
      </w:pPr>
      <w:r w:rsidRPr="00A86581">
        <w:rPr>
          <w:color w:val="auto"/>
          <w:szCs w:val="24"/>
        </w:rPr>
        <w:t xml:space="preserve">Save your work as </w:t>
      </w:r>
      <w:r w:rsidR="00A63D89" w:rsidRPr="00A63D89">
        <w:rPr>
          <w:b/>
          <w:bCs/>
          <w:color w:val="auto"/>
          <w:szCs w:val="24"/>
        </w:rPr>
        <w:t>Lab</w:t>
      </w:r>
      <w:r w:rsidR="005B30ED">
        <w:rPr>
          <w:b/>
          <w:bCs/>
          <w:color w:val="auto"/>
          <w:szCs w:val="24"/>
        </w:rPr>
        <w:t>2</w:t>
      </w:r>
      <w:r w:rsidR="00A63D89" w:rsidRPr="00A63D89">
        <w:rPr>
          <w:b/>
          <w:bCs/>
          <w:color w:val="auto"/>
          <w:szCs w:val="24"/>
        </w:rPr>
        <w:t>.ipynb</w:t>
      </w:r>
      <w:r w:rsidRPr="00A86581">
        <w:rPr>
          <w:color w:val="auto"/>
          <w:szCs w:val="24"/>
        </w:rPr>
        <w:t xml:space="preserve"> file and submit to D2L </w:t>
      </w:r>
      <w:r w:rsidR="00647DEE">
        <w:rPr>
          <w:b/>
          <w:bCs/>
          <w:color w:val="auto"/>
          <w:szCs w:val="24"/>
        </w:rPr>
        <w:t xml:space="preserve">Lab </w:t>
      </w:r>
      <w:r w:rsidR="005B30ED">
        <w:rPr>
          <w:b/>
          <w:bCs/>
          <w:color w:val="auto"/>
          <w:szCs w:val="24"/>
        </w:rPr>
        <w:t>2</w:t>
      </w:r>
      <w:r w:rsidR="002960FB" w:rsidRPr="002960FB">
        <w:rPr>
          <w:b/>
          <w:bCs/>
          <w:color w:val="auto"/>
          <w:szCs w:val="24"/>
        </w:rPr>
        <w:t xml:space="preserve"> - Binary and Multi-class Classification Using Logistic Regression</w:t>
      </w:r>
      <w:r w:rsidR="00FC4394" w:rsidRPr="00FC4394">
        <w:rPr>
          <w:b/>
          <w:bCs/>
          <w:color w:val="auto"/>
          <w:szCs w:val="24"/>
        </w:rPr>
        <w:t xml:space="preserve"> </w:t>
      </w:r>
      <w:r w:rsidRPr="0062546C">
        <w:rPr>
          <w:b/>
          <w:bCs/>
          <w:color w:val="auto"/>
          <w:szCs w:val="24"/>
        </w:rPr>
        <w:t>(Dropbox)</w:t>
      </w:r>
      <w:r w:rsidRPr="00A86581">
        <w:rPr>
          <w:color w:val="auto"/>
          <w:szCs w:val="24"/>
        </w:rPr>
        <w:t xml:space="preserve"> by the due date.</w:t>
      </w:r>
    </w:p>
    <w:p w14:paraId="7913BEB9" w14:textId="5E095CF8" w:rsidR="00A86581" w:rsidRPr="00A86581" w:rsidRDefault="00A86581" w:rsidP="00A86581">
      <w:pPr>
        <w:pStyle w:val="ListParagraph"/>
        <w:numPr>
          <w:ilvl w:val="0"/>
          <w:numId w:val="15"/>
        </w:numPr>
        <w:rPr>
          <w:color w:val="auto"/>
          <w:szCs w:val="24"/>
        </w:rPr>
      </w:pPr>
      <w:r w:rsidRPr="00A86581">
        <w:rPr>
          <w:color w:val="auto"/>
          <w:szCs w:val="24"/>
        </w:rPr>
        <w:t>As you go through th</w:t>
      </w:r>
      <w:r>
        <w:rPr>
          <w:color w:val="auto"/>
          <w:szCs w:val="24"/>
        </w:rPr>
        <w:t>e</w:t>
      </w:r>
      <w:r w:rsidRPr="00A86581">
        <w:rPr>
          <w:color w:val="auto"/>
          <w:szCs w:val="24"/>
        </w:rPr>
        <w:t xml:space="preserve"> notebook, you will find the symbol ??? in certain places. To complete this assignment, you must replace all the ??? with appropriate values, expressions or statements to ensure that the notebook runs properly end-to-end.</w:t>
      </w:r>
    </w:p>
    <w:p w14:paraId="310F30DE" w14:textId="75B6DF90" w:rsidR="0019358E" w:rsidRDefault="00A86581" w:rsidP="00A86581">
      <w:pPr>
        <w:pStyle w:val="ListParagraph"/>
        <w:numPr>
          <w:ilvl w:val="0"/>
          <w:numId w:val="15"/>
        </w:numPr>
        <w:rPr>
          <w:color w:val="auto"/>
          <w:szCs w:val="24"/>
        </w:rPr>
      </w:pPr>
      <w:r w:rsidRPr="00A86581">
        <w:rPr>
          <w:color w:val="auto"/>
          <w:szCs w:val="24"/>
        </w:rPr>
        <w:t>Include your response for Part 1 and Part 2 in th</w:t>
      </w:r>
      <w:r>
        <w:rPr>
          <w:color w:val="auto"/>
          <w:szCs w:val="24"/>
        </w:rPr>
        <w:t xml:space="preserve">e </w:t>
      </w:r>
      <w:r w:rsidRPr="00A86581">
        <w:rPr>
          <w:color w:val="auto"/>
          <w:szCs w:val="24"/>
        </w:rPr>
        <w:t>notebook.</w:t>
      </w:r>
      <w:r w:rsidR="001116A4">
        <w:rPr>
          <w:color w:val="auto"/>
          <w:szCs w:val="24"/>
        </w:rPr>
        <w:t xml:space="preserve"> Only one file submission (the IPYNB file)</w:t>
      </w:r>
    </w:p>
    <w:p w14:paraId="03AB8D07" w14:textId="0463F698" w:rsidR="008107C6" w:rsidRPr="008107C6" w:rsidRDefault="008107C6" w:rsidP="008107C6">
      <w:pPr>
        <w:numPr>
          <w:ilvl w:val="0"/>
          <w:numId w:val="15"/>
        </w:numPr>
        <w:shd w:val="clear" w:color="auto" w:fill="FFFFFF"/>
        <w:spacing w:before="100" w:beforeAutospacing="1" w:after="100" w:afterAutospacing="1"/>
        <w:rPr>
          <w:rFonts w:ascii="Helvetica" w:eastAsia="Times New Roman" w:hAnsi="Helvetica" w:cs="Times New Roman"/>
          <w:color w:val="000000"/>
          <w:sz w:val="21"/>
          <w:szCs w:val="21"/>
        </w:rPr>
      </w:pPr>
      <w:r w:rsidRPr="008107C6">
        <w:rPr>
          <w:rFonts w:ascii="Helvetica" w:eastAsia="Times New Roman" w:hAnsi="Helvetica" w:cs="Times New Roman"/>
          <w:color w:val="000000"/>
          <w:sz w:val="21"/>
          <w:szCs w:val="21"/>
        </w:rPr>
        <w:t>Use markdown cells to write your discussions and reflections.</w:t>
      </w:r>
    </w:p>
    <w:p w14:paraId="66E0F3E0" w14:textId="605B8C5E" w:rsidR="0019358E" w:rsidRPr="0019358E" w:rsidRDefault="0019358E" w:rsidP="0019358E">
      <w:pPr>
        <w:keepNext/>
        <w:keepLines/>
        <w:pBdr>
          <w:top w:val="single" w:sz="12" w:space="1" w:color="FFC72C" w:themeColor="accent3"/>
          <w:left w:val="single" w:sz="12" w:space="4" w:color="FFC72C" w:themeColor="accent3"/>
          <w:bottom w:val="single" w:sz="12" w:space="1" w:color="FFC72C" w:themeColor="accent3"/>
          <w:right w:val="single" w:sz="12" w:space="4" w:color="FFC72C" w:themeColor="accent3"/>
        </w:pBdr>
        <w:shd w:val="clear" w:color="auto" w:fill="041E41" w:themeFill="accent1"/>
        <w:spacing w:before="240"/>
        <w:outlineLvl w:val="0"/>
        <w:rPr>
          <w:rFonts w:asciiTheme="majorHAnsi" w:eastAsiaTheme="majorEastAsia" w:hAnsiTheme="majorHAnsi" w:cstheme="majorBidi"/>
          <w:sz w:val="24"/>
          <w:szCs w:val="32"/>
        </w:rPr>
      </w:pPr>
      <w:bookmarkStart w:id="0" w:name="_Hlk93841506"/>
      <w:r>
        <w:rPr>
          <w:rFonts w:asciiTheme="majorHAnsi" w:eastAsiaTheme="majorEastAsia" w:hAnsiTheme="majorHAnsi" w:cstheme="majorBidi"/>
          <w:sz w:val="24"/>
          <w:szCs w:val="32"/>
        </w:rPr>
        <w:t xml:space="preserve">Part 1: </w:t>
      </w:r>
      <w:r w:rsidR="00A86581">
        <w:rPr>
          <w:rFonts w:asciiTheme="majorHAnsi" w:eastAsiaTheme="majorEastAsia" w:hAnsiTheme="majorHAnsi" w:cstheme="majorBidi"/>
          <w:sz w:val="24"/>
          <w:szCs w:val="32"/>
        </w:rPr>
        <w:t>Activity</w:t>
      </w:r>
      <w:r w:rsidR="00E44B7F">
        <w:rPr>
          <w:rFonts w:asciiTheme="majorHAnsi" w:eastAsiaTheme="majorEastAsia" w:hAnsiTheme="majorHAnsi" w:cstheme="majorBidi"/>
          <w:sz w:val="24"/>
          <w:szCs w:val="32"/>
        </w:rPr>
        <w:t xml:space="preserve"> </w:t>
      </w:r>
    </w:p>
    <w:bookmarkEnd w:id="0"/>
    <w:p w14:paraId="0B7BC678" w14:textId="03C5EB56" w:rsidR="00A86581" w:rsidRDefault="00A86581" w:rsidP="00A86581">
      <w:pPr>
        <w:pStyle w:val="ListParagraph"/>
        <w:numPr>
          <w:ilvl w:val="0"/>
          <w:numId w:val="21"/>
        </w:numPr>
      </w:pPr>
      <w:r>
        <w:t xml:space="preserve">You will find the specifications for this part of the assingment in </w:t>
      </w:r>
      <w:r w:rsidR="00647DEE">
        <w:rPr>
          <w:b/>
          <w:bCs/>
        </w:rPr>
        <w:t xml:space="preserve">Lab </w:t>
      </w:r>
      <w:r w:rsidR="005B30ED">
        <w:rPr>
          <w:b/>
          <w:bCs/>
        </w:rPr>
        <w:t>2</w:t>
      </w:r>
      <w:r w:rsidR="006100F7" w:rsidRPr="006100F7">
        <w:rPr>
          <w:b/>
          <w:bCs/>
        </w:rPr>
        <w:t xml:space="preserve"> - Binary and Multi-class Classification Using Logistic Regression</w:t>
      </w:r>
      <w:r w:rsidR="008107C6" w:rsidRPr="008107C6">
        <w:rPr>
          <w:b/>
          <w:bCs/>
        </w:rPr>
        <w:t xml:space="preserve"> </w:t>
      </w:r>
      <w:r w:rsidRPr="00A86581">
        <w:t xml:space="preserve">notebook </w:t>
      </w:r>
      <w:r>
        <w:t xml:space="preserve">on </w:t>
      </w:r>
      <w:r w:rsidRPr="00A86581">
        <w:t>D2L</w:t>
      </w:r>
      <w:r>
        <w:t>.</w:t>
      </w:r>
    </w:p>
    <w:p w14:paraId="16659687" w14:textId="6A8622AD" w:rsidR="004C247D" w:rsidRDefault="00A86581" w:rsidP="00A86581">
      <w:pPr>
        <w:pStyle w:val="ListParagraph"/>
        <w:numPr>
          <w:ilvl w:val="0"/>
          <w:numId w:val="21"/>
        </w:numPr>
      </w:pPr>
      <w:r w:rsidRPr="00A86581">
        <w:t xml:space="preserve">Write and run </w:t>
      </w:r>
      <w:r w:rsidR="00863BD6">
        <w:t xml:space="preserve">your </w:t>
      </w:r>
      <w:r w:rsidRPr="00A86581">
        <w:t xml:space="preserve">python code </w:t>
      </w:r>
      <w:r w:rsidR="00863BD6">
        <w:t xml:space="preserve">for this part </w:t>
      </w:r>
      <w:r w:rsidRPr="00A86581">
        <w:t>on jupyter notebook</w:t>
      </w:r>
    </w:p>
    <w:p w14:paraId="0B8BD5AA" w14:textId="0A7BC48E" w:rsidR="00AC7308" w:rsidRDefault="00A86581" w:rsidP="00AC7308">
      <w:pPr>
        <w:pStyle w:val="Heading1"/>
      </w:pPr>
      <w:r>
        <w:t xml:space="preserve">Part2: </w:t>
      </w:r>
      <w:r w:rsidR="00765A68">
        <w:t>Reflection</w:t>
      </w:r>
    </w:p>
    <w:p w14:paraId="39AF295F" w14:textId="270A2322" w:rsidR="00863BD6" w:rsidRDefault="00863BD6" w:rsidP="00863BD6">
      <w:pPr>
        <w:pStyle w:val="ListParagraph"/>
        <w:numPr>
          <w:ilvl w:val="0"/>
          <w:numId w:val="13"/>
        </w:numPr>
      </w:pPr>
      <w:r>
        <w:t xml:space="preserve">You will find the specifications for this part of the assingment in </w:t>
      </w:r>
      <w:r w:rsidR="00647DEE">
        <w:rPr>
          <w:b/>
          <w:bCs/>
        </w:rPr>
        <w:t xml:space="preserve">Lab </w:t>
      </w:r>
      <w:r w:rsidR="005B30ED">
        <w:rPr>
          <w:b/>
          <w:bCs/>
        </w:rPr>
        <w:t>2</w:t>
      </w:r>
      <w:r w:rsidR="006100F7" w:rsidRPr="006100F7">
        <w:rPr>
          <w:b/>
          <w:bCs/>
        </w:rPr>
        <w:t xml:space="preserve"> - Binary and Multi-class Classification Using Logistic Regression </w:t>
      </w:r>
      <w:r w:rsidRPr="00A86581">
        <w:t xml:space="preserve">notebook </w:t>
      </w:r>
      <w:r>
        <w:t xml:space="preserve">on </w:t>
      </w:r>
      <w:r w:rsidRPr="00A86581">
        <w:t>D2L</w:t>
      </w:r>
      <w:r>
        <w:t>.</w:t>
      </w:r>
    </w:p>
    <w:p w14:paraId="2E670744" w14:textId="62019A99" w:rsidR="00704CFE" w:rsidRDefault="00863BD6" w:rsidP="00863BD6">
      <w:pPr>
        <w:pStyle w:val="ListParagraph"/>
        <w:numPr>
          <w:ilvl w:val="0"/>
          <w:numId w:val="13"/>
        </w:numPr>
      </w:pPr>
      <w:r w:rsidRPr="00A86581">
        <w:t xml:space="preserve">Write </w:t>
      </w:r>
      <w:r>
        <w:t xml:space="preserve">your reflection for this part </w:t>
      </w:r>
      <w:r w:rsidRPr="00A86581">
        <w:t>on jupyter notebook</w:t>
      </w:r>
      <w:r>
        <w:t xml:space="preserve"> </w:t>
      </w:r>
      <w:r w:rsidRPr="00863BD6">
        <w:t>as markdown cells.</w:t>
      </w:r>
    </w:p>
    <w:p w14:paraId="1463B086" w14:textId="55710C11" w:rsidR="00704CFE" w:rsidRDefault="00704CFE" w:rsidP="00704CFE">
      <w:pPr>
        <w:pStyle w:val="Heading1"/>
      </w:pPr>
      <w:r>
        <w:t>Submission</w:t>
      </w:r>
    </w:p>
    <w:p w14:paraId="759BA103" w14:textId="6895B6C5" w:rsidR="00E96DFA" w:rsidRPr="005C20A5" w:rsidRDefault="00704CFE">
      <w:r>
        <w:t xml:space="preserve">Submit </w:t>
      </w:r>
      <w:r w:rsidR="00B85A58">
        <w:rPr>
          <w:b/>
          <w:bCs/>
        </w:rPr>
        <w:t>Lab</w:t>
      </w:r>
      <w:r w:rsidR="005B30ED">
        <w:rPr>
          <w:b/>
          <w:bCs/>
        </w:rPr>
        <w:t>2</w:t>
      </w:r>
      <w:r w:rsidRPr="00704CFE">
        <w:rPr>
          <w:b/>
          <w:bCs/>
        </w:rPr>
        <w:t>.</w:t>
      </w:r>
      <w:r w:rsidR="00863BD6">
        <w:rPr>
          <w:b/>
          <w:bCs/>
        </w:rPr>
        <w:t>ipynb</w:t>
      </w:r>
      <w:r>
        <w:t xml:space="preserve"> to the </w:t>
      </w:r>
      <w:r w:rsidR="00647DEE">
        <w:rPr>
          <w:b/>
          <w:bCs/>
        </w:rPr>
        <w:t xml:space="preserve">Lab </w:t>
      </w:r>
      <w:r w:rsidR="005B30ED">
        <w:rPr>
          <w:b/>
          <w:bCs/>
        </w:rPr>
        <w:t>2</w:t>
      </w:r>
      <w:r w:rsidR="006100F7" w:rsidRPr="006100F7">
        <w:rPr>
          <w:b/>
          <w:bCs/>
        </w:rPr>
        <w:t xml:space="preserve"> - Binary and Multi-class Classification Using Logistic Regression</w:t>
      </w:r>
      <w:r w:rsidR="00FC4394" w:rsidRPr="00FC4394">
        <w:rPr>
          <w:b/>
          <w:bCs/>
        </w:rPr>
        <w:t xml:space="preserve"> </w:t>
      </w:r>
      <w:r w:rsidR="00863BD6" w:rsidRPr="00863BD6">
        <w:rPr>
          <w:b/>
          <w:bCs/>
        </w:rPr>
        <w:t>(Dropbox)</w:t>
      </w:r>
      <w:r w:rsidR="008B6189" w:rsidRPr="008B6189">
        <w:rPr>
          <w:b/>
          <w:bCs/>
        </w:rPr>
        <w:t xml:space="preserve"> </w:t>
      </w:r>
      <w:r>
        <w:t>on D2L</w:t>
      </w:r>
      <w:r w:rsidR="005C20A5">
        <w:t xml:space="preserve"> by the due date</w:t>
      </w:r>
      <w:r>
        <w:t xml:space="preserve">. </w:t>
      </w:r>
      <w:r w:rsidR="00E96DFA">
        <w:br w:type="page"/>
      </w:r>
    </w:p>
    <w:p w14:paraId="07826F0D" w14:textId="74C2F0C5" w:rsidR="00E96DFA" w:rsidRDefault="00E96DFA" w:rsidP="00E96DFA">
      <w:pPr>
        <w:pStyle w:val="Heading1"/>
      </w:pPr>
      <w:r>
        <w:lastRenderedPageBreak/>
        <w:t>Grading Rubric</w:t>
      </w:r>
    </w:p>
    <w:tbl>
      <w:tblPr>
        <w:tblStyle w:val="TableGrid"/>
        <w:tblW w:w="0" w:type="auto"/>
        <w:tblLook w:val="04A0" w:firstRow="1" w:lastRow="0" w:firstColumn="1" w:lastColumn="0" w:noHBand="0" w:noVBand="1"/>
      </w:tblPr>
      <w:tblGrid>
        <w:gridCol w:w="1537"/>
        <w:gridCol w:w="1475"/>
        <w:gridCol w:w="1384"/>
        <w:gridCol w:w="1454"/>
        <w:gridCol w:w="1455"/>
        <w:gridCol w:w="1369"/>
        <w:gridCol w:w="1252"/>
      </w:tblGrid>
      <w:tr w:rsidR="0092719C" w14:paraId="287ECE88" w14:textId="1A89B3A6" w:rsidTr="00E96DFA">
        <w:tc>
          <w:tcPr>
            <w:tcW w:w="1537" w:type="dxa"/>
          </w:tcPr>
          <w:p w14:paraId="3425D3ED" w14:textId="395406DA" w:rsidR="00E96DFA" w:rsidRPr="00E96DFA" w:rsidRDefault="00E96DFA" w:rsidP="00E96DFA">
            <w:pPr>
              <w:rPr>
                <w:b/>
                <w:bCs/>
              </w:rPr>
            </w:pPr>
            <w:r w:rsidRPr="00E96DFA">
              <w:rPr>
                <w:b/>
                <w:bCs/>
              </w:rPr>
              <w:t>Criterion</w:t>
            </w:r>
          </w:p>
        </w:tc>
        <w:tc>
          <w:tcPr>
            <w:tcW w:w="1475" w:type="dxa"/>
          </w:tcPr>
          <w:p w14:paraId="2A3FFF18" w14:textId="595C712B" w:rsidR="00E96DFA" w:rsidRPr="00E96DFA" w:rsidRDefault="00E96DFA" w:rsidP="00E96DFA">
            <w:pPr>
              <w:rPr>
                <w:b/>
                <w:bCs/>
              </w:rPr>
            </w:pPr>
            <w:r w:rsidRPr="00E96DFA">
              <w:rPr>
                <w:b/>
                <w:bCs/>
              </w:rPr>
              <w:t>Excellent</w:t>
            </w:r>
          </w:p>
        </w:tc>
        <w:tc>
          <w:tcPr>
            <w:tcW w:w="1384" w:type="dxa"/>
          </w:tcPr>
          <w:p w14:paraId="742A06F2" w14:textId="4A7C2370" w:rsidR="00E96DFA" w:rsidRPr="00E96DFA" w:rsidRDefault="00E96DFA" w:rsidP="00E96DFA">
            <w:pPr>
              <w:rPr>
                <w:b/>
                <w:bCs/>
              </w:rPr>
            </w:pPr>
            <w:r w:rsidRPr="00E96DFA">
              <w:rPr>
                <w:b/>
                <w:bCs/>
              </w:rPr>
              <w:t>Good</w:t>
            </w:r>
          </w:p>
        </w:tc>
        <w:tc>
          <w:tcPr>
            <w:tcW w:w="1454" w:type="dxa"/>
          </w:tcPr>
          <w:p w14:paraId="0B5959D8" w14:textId="6DCF41B4" w:rsidR="00E96DFA" w:rsidRPr="00E96DFA" w:rsidRDefault="00E96DFA" w:rsidP="00E96DFA">
            <w:pPr>
              <w:rPr>
                <w:b/>
                <w:bCs/>
              </w:rPr>
            </w:pPr>
            <w:r w:rsidRPr="00E96DFA">
              <w:rPr>
                <w:b/>
                <w:bCs/>
              </w:rPr>
              <w:t>Average</w:t>
            </w:r>
          </w:p>
        </w:tc>
        <w:tc>
          <w:tcPr>
            <w:tcW w:w="1455" w:type="dxa"/>
          </w:tcPr>
          <w:p w14:paraId="7DD8648B" w14:textId="2A6FB65E" w:rsidR="00E96DFA" w:rsidRPr="00E96DFA" w:rsidRDefault="00E96DFA" w:rsidP="00E96DFA">
            <w:pPr>
              <w:rPr>
                <w:b/>
                <w:bCs/>
              </w:rPr>
            </w:pPr>
            <w:r w:rsidRPr="00E96DFA">
              <w:rPr>
                <w:b/>
                <w:bCs/>
              </w:rPr>
              <w:t>Below Average</w:t>
            </w:r>
          </w:p>
        </w:tc>
        <w:tc>
          <w:tcPr>
            <w:tcW w:w="1369" w:type="dxa"/>
          </w:tcPr>
          <w:p w14:paraId="719627B9" w14:textId="58C3C1D3" w:rsidR="00E96DFA" w:rsidRPr="00E96DFA" w:rsidRDefault="00E96DFA" w:rsidP="00E96DFA">
            <w:pPr>
              <w:rPr>
                <w:b/>
                <w:bCs/>
              </w:rPr>
            </w:pPr>
            <w:r w:rsidRPr="00E96DFA">
              <w:rPr>
                <w:b/>
                <w:bCs/>
              </w:rPr>
              <w:t>Poor</w:t>
            </w:r>
          </w:p>
        </w:tc>
        <w:tc>
          <w:tcPr>
            <w:tcW w:w="1252" w:type="dxa"/>
          </w:tcPr>
          <w:p w14:paraId="2FBDADE4" w14:textId="1490932B" w:rsidR="00E96DFA" w:rsidRPr="00E96DFA" w:rsidRDefault="00E96DFA" w:rsidP="00E96DFA">
            <w:pPr>
              <w:rPr>
                <w:b/>
                <w:bCs/>
              </w:rPr>
            </w:pPr>
            <w:r w:rsidRPr="00E96DFA">
              <w:rPr>
                <w:b/>
                <w:bCs/>
              </w:rPr>
              <w:t>No Attempt</w:t>
            </w:r>
          </w:p>
        </w:tc>
      </w:tr>
      <w:tr w:rsidR="0092719C" w14:paraId="3AD523D5" w14:textId="1AC4D25B" w:rsidTr="00E96DFA">
        <w:tc>
          <w:tcPr>
            <w:tcW w:w="1537" w:type="dxa"/>
          </w:tcPr>
          <w:p w14:paraId="23C607A8" w14:textId="5EF9DB44" w:rsidR="00E96DFA" w:rsidRDefault="00863BD6" w:rsidP="00E96DFA">
            <w:r w:rsidRPr="0062546C">
              <w:rPr>
                <w:b/>
                <w:bCs/>
              </w:rPr>
              <w:t xml:space="preserve">Part 1: </w:t>
            </w:r>
            <w:r>
              <w:t>Activity-Question 1</w:t>
            </w:r>
            <w:r w:rsidR="000B4776">
              <w:t>.1</w:t>
            </w:r>
          </w:p>
        </w:tc>
        <w:tc>
          <w:tcPr>
            <w:tcW w:w="1475" w:type="dxa"/>
          </w:tcPr>
          <w:p w14:paraId="04B53736" w14:textId="77777777" w:rsidR="00E96DFA" w:rsidRDefault="00E96DFA" w:rsidP="00E96DFA">
            <w:r>
              <w:t>10 points</w:t>
            </w:r>
          </w:p>
          <w:p w14:paraId="0E5284FF" w14:textId="77777777" w:rsidR="00E96DFA" w:rsidRDefault="00E96DFA" w:rsidP="00E96DFA"/>
          <w:p w14:paraId="7F20801C" w14:textId="1F063554" w:rsidR="00E96DFA" w:rsidRDefault="00E96DFA" w:rsidP="00E96DFA">
            <w:r>
              <w:t xml:space="preserve">Completes all aspects of the </w:t>
            </w:r>
            <w:r w:rsidR="00863BD6">
              <w:t>question</w:t>
            </w:r>
            <w:r>
              <w:t xml:space="preserve"> correctly</w:t>
            </w:r>
          </w:p>
        </w:tc>
        <w:tc>
          <w:tcPr>
            <w:tcW w:w="1384" w:type="dxa"/>
          </w:tcPr>
          <w:p w14:paraId="5B3B15CE" w14:textId="5B680010" w:rsidR="00E96DFA" w:rsidRDefault="00E96DFA" w:rsidP="00E96DFA">
            <w:r>
              <w:t>8 points</w:t>
            </w:r>
          </w:p>
          <w:p w14:paraId="04C076E7" w14:textId="77777777" w:rsidR="00E96DFA" w:rsidRDefault="00E96DFA" w:rsidP="00E96DFA"/>
          <w:p w14:paraId="1CDFA856" w14:textId="35113452" w:rsidR="00E96DFA" w:rsidRDefault="00E96DFA" w:rsidP="00E96DFA">
            <w:r>
              <w:t xml:space="preserve">Completes most aspects of the </w:t>
            </w:r>
            <w:r w:rsidR="00863BD6">
              <w:t>question</w:t>
            </w:r>
            <w:r>
              <w:t xml:space="preserve"> correctly</w:t>
            </w:r>
          </w:p>
        </w:tc>
        <w:tc>
          <w:tcPr>
            <w:tcW w:w="1454" w:type="dxa"/>
          </w:tcPr>
          <w:p w14:paraId="10216DB8" w14:textId="28639E03" w:rsidR="00E96DFA" w:rsidRDefault="00E96DFA" w:rsidP="00E96DFA">
            <w:r>
              <w:t>6 points</w:t>
            </w:r>
          </w:p>
          <w:p w14:paraId="6D7AE922" w14:textId="77777777" w:rsidR="00E96DFA" w:rsidRDefault="00E96DFA" w:rsidP="00E96DFA"/>
          <w:p w14:paraId="4B49AFF3" w14:textId="54C35073" w:rsidR="00E96DFA" w:rsidRDefault="00E96DFA" w:rsidP="00E96DFA">
            <w:r>
              <w:t xml:space="preserve">Completes aspects of the </w:t>
            </w:r>
            <w:r w:rsidR="00863BD6">
              <w:t xml:space="preserve">question </w:t>
            </w:r>
            <w:r>
              <w:t xml:space="preserve"> correctly, and some incorrectly</w:t>
            </w:r>
          </w:p>
        </w:tc>
        <w:tc>
          <w:tcPr>
            <w:tcW w:w="1455" w:type="dxa"/>
          </w:tcPr>
          <w:p w14:paraId="67C4FDB7" w14:textId="5D277172" w:rsidR="00E96DFA" w:rsidRDefault="00E96DFA" w:rsidP="00E96DFA">
            <w:r>
              <w:t>4 points</w:t>
            </w:r>
          </w:p>
          <w:p w14:paraId="0B46329F" w14:textId="77777777" w:rsidR="00E96DFA" w:rsidRDefault="00E96DFA" w:rsidP="00E96DFA"/>
          <w:p w14:paraId="64EFECC5" w14:textId="0FE0D2E5" w:rsidR="00E96DFA" w:rsidRDefault="00E96DFA" w:rsidP="00E96DFA">
            <w:r>
              <w:t xml:space="preserve">Completes most aspects of the </w:t>
            </w:r>
            <w:r w:rsidR="00863BD6">
              <w:t xml:space="preserve">question </w:t>
            </w:r>
            <w:r>
              <w:t xml:space="preserve"> incorrectly or does not attempt many aspects</w:t>
            </w:r>
          </w:p>
        </w:tc>
        <w:tc>
          <w:tcPr>
            <w:tcW w:w="1369" w:type="dxa"/>
          </w:tcPr>
          <w:p w14:paraId="4BAF0313" w14:textId="369593D5" w:rsidR="00E96DFA" w:rsidRDefault="00E96DFA" w:rsidP="00E96DFA">
            <w:r>
              <w:t>2 points</w:t>
            </w:r>
          </w:p>
          <w:p w14:paraId="1415C519" w14:textId="77777777" w:rsidR="00E96DFA" w:rsidRDefault="00E96DFA" w:rsidP="00E96DFA"/>
          <w:p w14:paraId="635B2631" w14:textId="407B8480" w:rsidR="00E96DFA" w:rsidRDefault="00E96DFA" w:rsidP="00E96DFA">
            <w:r>
              <w:t xml:space="preserve">Minimal effort or completes </w:t>
            </w:r>
            <w:r w:rsidR="009F4341">
              <w:t xml:space="preserve">a </w:t>
            </w:r>
            <w:r>
              <w:t xml:space="preserve">few aspects of the </w:t>
            </w:r>
            <w:r w:rsidR="00863BD6">
              <w:t>question</w:t>
            </w:r>
            <w:r>
              <w:t xml:space="preserve"> or very few correctly</w:t>
            </w:r>
          </w:p>
        </w:tc>
        <w:tc>
          <w:tcPr>
            <w:tcW w:w="1252" w:type="dxa"/>
          </w:tcPr>
          <w:p w14:paraId="732B58DC" w14:textId="0F8643BA" w:rsidR="00E96DFA" w:rsidRDefault="00E96DFA" w:rsidP="00E96DFA">
            <w:r>
              <w:t>0 points</w:t>
            </w:r>
          </w:p>
          <w:p w14:paraId="60FCEAA7" w14:textId="77777777" w:rsidR="00E96DFA" w:rsidRDefault="00E96DFA" w:rsidP="00E96DFA"/>
          <w:p w14:paraId="0BC6AE53" w14:textId="15C0583A" w:rsidR="00E96DFA" w:rsidRDefault="00E96DFA" w:rsidP="00E96DFA">
            <w:r>
              <w:t>D</w:t>
            </w:r>
            <w:r w:rsidR="0092719C">
              <w:t>id</w:t>
            </w:r>
            <w:r>
              <w:t xml:space="preserve"> not complete the </w:t>
            </w:r>
            <w:r w:rsidR="00863BD6">
              <w:t>question</w:t>
            </w:r>
          </w:p>
        </w:tc>
      </w:tr>
      <w:tr w:rsidR="00863BD6" w14:paraId="1E9928E7" w14:textId="601A61A5" w:rsidTr="00E96DFA">
        <w:tc>
          <w:tcPr>
            <w:tcW w:w="1537" w:type="dxa"/>
          </w:tcPr>
          <w:p w14:paraId="1DCC69CA" w14:textId="4F535314" w:rsidR="00863BD6" w:rsidRDefault="00863BD6" w:rsidP="00863BD6">
            <w:r w:rsidRPr="0062546C">
              <w:rPr>
                <w:b/>
                <w:bCs/>
              </w:rPr>
              <w:t xml:space="preserve">Part 1: </w:t>
            </w:r>
            <w:r w:rsidRPr="00863BD6">
              <w:t>Activity-</w:t>
            </w:r>
            <w:r>
              <w:t xml:space="preserve">Question </w:t>
            </w:r>
            <w:r w:rsidR="000B4776">
              <w:t>1.</w:t>
            </w:r>
            <w:r>
              <w:t>2</w:t>
            </w:r>
          </w:p>
        </w:tc>
        <w:tc>
          <w:tcPr>
            <w:tcW w:w="1475" w:type="dxa"/>
          </w:tcPr>
          <w:p w14:paraId="7BB01FD2" w14:textId="77777777" w:rsidR="00863BD6" w:rsidRDefault="00863BD6" w:rsidP="00863BD6">
            <w:r>
              <w:t>10 points</w:t>
            </w:r>
          </w:p>
          <w:p w14:paraId="2EC1C336" w14:textId="77777777" w:rsidR="00863BD6" w:rsidRDefault="00863BD6" w:rsidP="00863BD6"/>
          <w:p w14:paraId="460321D4" w14:textId="5A6AB546" w:rsidR="00863BD6" w:rsidRDefault="00863BD6" w:rsidP="00863BD6">
            <w:r>
              <w:t>Completes all aspects of the question correctly</w:t>
            </w:r>
          </w:p>
        </w:tc>
        <w:tc>
          <w:tcPr>
            <w:tcW w:w="1384" w:type="dxa"/>
          </w:tcPr>
          <w:p w14:paraId="3B8B6DBA" w14:textId="77777777" w:rsidR="00863BD6" w:rsidRDefault="00863BD6" w:rsidP="00863BD6">
            <w:r>
              <w:t>8 points</w:t>
            </w:r>
          </w:p>
          <w:p w14:paraId="6EFD59F9" w14:textId="77777777" w:rsidR="00863BD6" w:rsidRDefault="00863BD6" w:rsidP="00863BD6"/>
          <w:p w14:paraId="0135ABBE" w14:textId="0871AAC2" w:rsidR="00863BD6" w:rsidRDefault="00863BD6" w:rsidP="00863BD6">
            <w:r>
              <w:t>Completes most aspects of the question correctly</w:t>
            </w:r>
          </w:p>
        </w:tc>
        <w:tc>
          <w:tcPr>
            <w:tcW w:w="1454" w:type="dxa"/>
          </w:tcPr>
          <w:p w14:paraId="0F2B6401" w14:textId="77777777" w:rsidR="00863BD6" w:rsidRDefault="00863BD6" w:rsidP="00863BD6">
            <w:r>
              <w:t>6 points</w:t>
            </w:r>
          </w:p>
          <w:p w14:paraId="0EA83795" w14:textId="77777777" w:rsidR="00863BD6" w:rsidRDefault="00863BD6" w:rsidP="00863BD6"/>
          <w:p w14:paraId="030A56D1" w14:textId="666911F7" w:rsidR="00863BD6" w:rsidRDefault="00863BD6" w:rsidP="00863BD6">
            <w:r>
              <w:t>Completes aspects of the question  correctly, and some incorrectly</w:t>
            </w:r>
          </w:p>
        </w:tc>
        <w:tc>
          <w:tcPr>
            <w:tcW w:w="1455" w:type="dxa"/>
          </w:tcPr>
          <w:p w14:paraId="0C3BD32A" w14:textId="77777777" w:rsidR="00863BD6" w:rsidRDefault="00863BD6" w:rsidP="00863BD6">
            <w:r>
              <w:t>4 points</w:t>
            </w:r>
          </w:p>
          <w:p w14:paraId="6E209A31" w14:textId="77777777" w:rsidR="00863BD6" w:rsidRDefault="00863BD6" w:rsidP="00863BD6"/>
          <w:p w14:paraId="3EB14BA5" w14:textId="73C842E2" w:rsidR="00863BD6" w:rsidRDefault="00863BD6" w:rsidP="00863BD6">
            <w:r>
              <w:t>Completes most aspects of the question  incorrectly or does not attempt many aspects</w:t>
            </w:r>
          </w:p>
        </w:tc>
        <w:tc>
          <w:tcPr>
            <w:tcW w:w="1369" w:type="dxa"/>
          </w:tcPr>
          <w:p w14:paraId="6C57191E" w14:textId="77777777" w:rsidR="00863BD6" w:rsidRDefault="00863BD6" w:rsidP="00863BD6">
            <w:r>
              <w:t>2 points</w:t>
            </w:r>
          </w:p>
          <w:p w14:paraId="646B923A" w14:textId="77777777" w:rsidR="00863BD6" w:rsidRDefault="00863BD6" w:rsidP="00863BD6"/>
          <w:p w14:paraId="32AFD55D" w14:textId="0DD59E81" w:rsidR="00863BD6" w:rsidRDefault="00863BD6" w:rsidP="00863BD6">
            <w:r>
              <w:t>Minimal effort or completes a few aspects of the question or very few correctly</w:t>
            </w:r>
          </w:p>
        </w:tc>
        <w:tc>
          <w:tcPr>
            <w:tcW w:w="1252" w:type="dxa"/>
          </w:tcPr>
          <w:p w14:paraId="2B826ED2" w14:textId="77777777" w:rsidR="00863BD6" w:rsidRDefault="00863BD6" w:rsidP="00863BD6">
            <w:r>
              <w:t>0 points</w:t>
            </w:r>
          </w:p>
          <w:p w14:paraId="45E2461B" w14:textId="77777777" w:rsidR="00863BD6" w:rsidRDefault="00863BD6" w:rsidP="00863BD6"/>
          <w:p w14:paraId="6F20D952" w14:textId="14A84F28" w:rsidR="00863BD6" w:rsidRDefault="00863BD6" w:rsidP="00863BD6">
            <w:r>
              <w:t>Did not complete the question</w:t>
            </w:r>
          </w:p>
        </w:tc>
      </w:tr>
      <w:tr w:rsidR="0062546C" w14:paraId="2868E6AA" w14:textId="77777777" w:rsidTr="00E96DFA">
        <w:tc>
          <w:tcPr>
            <w:tcW w:w="1537" w:type="dxa"/>
          </w:tcPr>
          <w:p w14:paraId="3050BB2F" w14:textId="28A0856D" w:rsidR="0062546C" w:rsidRDefault="0062546C" w:rsidP="0062546C">
            <w:r w:rsidRPr="0062546C">
              <w:rPr>
                <w:b/>
                <w:bCs/>
              </w:rPr>
              <w:t>Part 1:</w:t>
            </w:r>
            <w:r>
              <w:t xml:space="preserve"> </w:t>
            </w:r>
            <w:r w:rsidRPr="00863BD6">
              <w:t>Activity-</w:t>
            </w:r>
            <w:r>
              <w:t xml:space="preserve">Question </w:t>
            </w:r>
            <w:r w:rsidR="000B4776">
              <w:t>1.</w:t>
            </w:r>
            <w:r>
              <w:t>3</w:t>
            </w:r>
          </w:p>
        </w:tc>
        <w:tc>
          <w:tcPr>
            <w:tcW w:w="1475" w:type="dxa"/>
          </w:tcPr>
          <w:p w14:paraId="3E387FFA" w14:textId="77777777" w:rsidR="0062546C" w:rsidRDefault="0062546C" w:rsidP="0062546C">
            <w:r>
              <w:t>10 points</w:t>
            </w:r>
          </w:p>
          <w:p w14:paraId="189264FA" w14:textId="77777777" w:rsidR="0062546C" w:rsidRDefault="0062546C" w:rsidP="0062546C"/>
          <w:p w14:paraId="2429DA22" w14:textId="4338856A" w:rsidR="0062546C" w:rsidRDefault="0062546C" w:rsidP="0062546C">
            <w:r>
              <w:t>Completes all aspects of the question correctly</w:t>
            </w:r>
          </w:p>
        </w:tc>
        <w:tc>
          <w:tcPr>
            <w:tcW w:w="1384" w:type="dxa"/>
          </w:tcPr>
          <w:p w14:paraId="75431E28" w14:textId="77777777" w:rsidR="0062546C" w:rsidRDefault="0062546C" w:rsidP="0062546C">
            <w:r>
              <w:t>8 points</w:t>
            </w:r>
          </w:p>
          <w:p w14:paraId="2AE8D659" w14:textId="77777777" w:rsidR="0062546C" w:rsidRDefault="0062546C" w:rsidP="0062546C"/>
          <w:p w14:paraId="74A21EF1" w14:textId="4173EAE0" w:rsidR="0062546C" w:rsidRDefault="0062546C" w:rsidP="0062546C">
            <w:r>
              <w:t>Completes most aspects of the question correctly</w:t>
            </w:r>
          </w:p>
        </w:tc>
        <w:tc>
          <w:tcPr>
            <w:tcW w:w="1454" w:type="dxa"/>
          </w:tcPr>
          <w:p w14:paraId="6B6AD63B" w14:textId="77777777" w:rsidR="0062546C" w:rsidRDefault="0062546C" w:rsidP="0062546C">
            <w:r>
              <w:t>6 points</w:t>
            </w:r>
          </w:p>
          <w:p w14:paraId="7CA97989" w14:textId="77777777" w:rsidR="0062546C" w:rsidRDefault="0062546C" w:rsidP="0062546C"/>
          <w:p w14:paraId="0A8A0687" w14:textId="0CA87063" w:rsidR="0062546C" w:rsidRDefault="0062546C" w:rsidP="0062546C">
            <w:r>
              <w:t>Completes aspects of the question  correctly, and some incorrectly</w:t>
            </w:r>
          </w:p>
        </w:tc>
        <w:tc>
          <w:tcPr>
            <w:tcW w:w="1455" w:type="dxa"/>
          </w:tcPr>
          <w:p w14:paraId="66F6E39D" w14:textId="77777777" w:rsidR="0062546C" w:rsidRDefault="0062546C" w:rsidP="0062546C">
            <w:r>
              <w:t>4 points</w:t>
            </w:r>
          </w:p>
          <w:p w14:paraId="2886FC4B" w14:textId="77777777" w:rsidR="0062546C" w:rsidRDefault="0062546C" w:rsidP="0062546C"/>
          <w:p w14:paraId="6C292FFF" w14:textId="5D897F31" w:rsidR="0062546C" w:rsidRDefault="0062546C" w:rsidP="0062546C">
            <w:r>
              <w:t>Completes most aspects of the question  incorrectly or does not attempt many aspects</w:t>
            </w:r>
          </w:p>
        </w:tc>
        <w:tc>
          <w:tcPr>
            <w:tcW w:w="1369" w:type="dxa"/>
          </w:tcPr>
          <w:p w14:paraId="29F6B585" w14:textId="77777777" w:rsidR="0062546C" w:rsidRDefault="0062546C" w:rsidP="0062546C">
            <w:r>
              <w:t>2 points</w:t>
            </w:r>
          </w:p>
          <w:p w14:paraId="789E8A0D" w14:textId="77777777" w:rsidR="0062546C" w:rsidRDefault="0062546C" w:rsidP="0062546C"/>
          <w:p w14:paraId="03234A5E" w14:textId="752313A6" w:rsidR="0062546C" w:rsidRDefault="0062546C" w:rsidP="0062546C">
            <w:r>
              <w:t>Minimal effort or completes a few aspects of the question or very few correctly</w:t>
            </w:r>
          </w:p>
        </w:tc>
        <w:tc>
          <w:tcPr>
            <w:tcW w:w="1252" w:type="dxa"/>
          </w:tcPr>
          <w:p w14:paraId="1FFEABA2" w14:textId="77777777" w:rsidR="0062546C" w:rsidRDefault="0062546C" w:rsidP="0062546C">
            <w:r>
              <w:t>0 points</w:t>
            </w:r>
          </w:p>
          <w:p w14:paraId="080B2C70" w14:textId="77777777" w:rsidR="0062546C" w:rsidRDefault="0062546C" w:rsidP="0062546C"/>
          <w:p w14:paraId="7BE8AE05" w14:textId="2FB47C36" w:rsidR="0062546C" w:rsidRDefault="0062546C" w:rsidP="0062546C">
            <w:r>
              <w:t>Did not complete the question</w:t>
            </w:r>
          </w:p>
        </w:tc>
      </w:tr>
      <w:tr w:rsidR="0062546C" w14:paraId="29F0AB6B" w14:textId="77777777" w:rsidTr="00E96DFA">
        <w:tc>
          <w:tcPr>
            <w:tcW w:w="1537" w:type="dxa"/>
          </w:tcPr>
          <w:p w14:paraId="56AFEE28" w14:textId="531B759F" w:rsidR="0062546C" w:rsidRDefault="0062546C" w:rsidP="0062546C">
            <w:r w:rsidRPr="0062546C">
              <w:rPr>
                <w:b/>
                <w:bCs/>
              </w:rPr>
              <w:t>Part 1:</w:t>
            </w:r>
            <w:r>
              <w:t xml:space="preserve"> </w:t>
            </w:r>
            <w:r w:rsidRPr="00863BD6">
              <w:t>Activity-</w:t>
            </w:r>
            <w:r>
              <w:t xml:space="preserve">Question </w:t>
            </w:r>
            <w:r w:rsidR="000B4776">
              <w:t>1.</w:t>
            </w:r>
            <w:r w:rsidR="00A1656A">
              <w:t>4</w:t>
            </w:r>
          </w:p>
        </w:tc>
        <w:tc>
          <w:tcPr>
            <w:tcW w:w="1475" w:type="dxa"/>
          </w:tcPr>
          <w:p w14:paraId="51C13146" w14:textId="77777777" w:rsidR="0062546C" w:rsidRDefault="0062546C" w:rsidP="0062546C">
            <w:r>
              <w:t>10 points</w:t>
            </w:r>
          </w:p>
          <w:p w14:paraId="7B8C271D" w14:textId="77777777" w:rsidR="0062546C" w:rsidRDefault="0062546C" w:rsidP="0062546C"/>
          <w:p w14:paraId="36505424" w14:textId="4AC577D3" w:rsidR="0062546C" w:rsidRDefault="0062546C" w:rsidP="0062546C">
            <w:r>
              <w:t>Completes all aspects of the question correctly</w:t>
            </w:r>
          </w:p>
        </w:tc>
        <w:tc>
          <w:tcPr>
            <w:tcW w:w="1384" w:type="dxa"/>
          </w:tcPr>
          <w:p w14:paraId="1492AFE6" w14:textId="77777777" w:rsidR="0062546C" w:rsidRDefault="0062546C" w:rsidP="0062546C">
            <w:r>
              <w:t>8 points</w:t>
            </w:r>
          </w:p>
          <w:p w14:paraId="5A72C0A7" w14:textId="77777777" w:rsidR="0062546C" w:rsidRDefault="0062546C" w:rsidP="0062546C"/>
          <w:p w14:paraId="42B8BA3A" w14:textId="7F55A60C" w:rsidR="0062546C" w:rsidRDefault="0062546C" w:rsidP="0062546C">
            <w:r>
              <w:t>Completes most aspects of the question correctly</w:t>
            </w:r>
          </w:p>
        </w:tc>
        <w:tc>
          <w:tcPr>
            <w:tcW w:w="1454" w:type="dxa"/>
          </w:tcPr>
          <w:p w14:paraId="13D02355" w14:textId="77777777" w:rsidR="0062546C" w:rsidRDefault="0062546C" w:rsidP="0062546C">
            <w:r>
              <w:t>6 points</w:t>
            </w:r>
          </w:p>
          <w:p w14:paraId="32E828DB" w14:textId="77777777" w:rsidR="0062546C" w:rsidRDefault="0062546C" w:rsidP="0062546C"/>
          <w:p w14:paraId="43CD120B" w14:textId="0F741D26" w:rsidR="0062546C" w:rsidRDefault="0062546C" w:rsidP="0062546C">
            <w:r>
              <w:t>Completes aspects of the question  correctly, and some incorrectly</w:t>
            </w:r>
          </w:p>
        </w:tc>
        <w:tc>
          <w:tcPr>
            <w:tcW w:w="1455" w:type="dxa"/>
          </w:tcPr>
          <w:p w14:paraId="748EE822" w14:textId="77777777" w:rsidR="0062546C" w:rsidRDefault="0062546C" w:rsidP="0062546C">
            <w:r>
              <w:t>4 points</w:t>
            </w:r>
          </w:p>
          <w:p w14:paraId="296C5C6F" w14:textId="77777777" w:rsidR="0062546C" w:rsidRDefault="0062546C" w:rsidP="0062546C"/>
          <w:p w14:paraId="2D3A1B12" w14:textId="3D22E05F" w:rsidR="0062546C" w:rsidRDefault="0062546C" w:rsidP="0062546C">
            <w:r>
              <w:t>Completes most aspects of the question  incorrectly or does not attempt many aspects</w:t>
            </w:r>
          </w:p>
        </w:tc>
        <w:tc>
          <w:tcPr>
            <w:tcW w:w="1369" w:type="dxa"/>
          </w:tcPr>
          <w:p w14:paraId="7E067260" w14:textId="77777777" w:rsidR="0062546C" w:rsidRDefault="0062546C" w:rsidP="0062546C">
            <w:r>
              <w:t>2 points</w:t>
            </w:r>
          </w:p>
          <w:p w14:paraId="585ED338" w14:textId="77777777" w:rsidR="0062546C" w:rsidRDefault="0062546C" w:rsidP="0062546C"/>
          <w:p w14:paraId="292D4AAC" w14:textId="48D9FF68" w:rsidR="0062546C" w:rsidRDefault="0062546C" w:rsidP="0062546C">
            <w:r>
              <w:t>Minimal effort or completes a few aspects of the question or very few correctly</w:t>
            </w:r>
          </w:p>
        </w:tc>
        <w:tc>
          <w:tcPr>
            <w:tcW w:w="1252" w:type="dxa"/>
          </w:tcPr>
          <w:p w14:paraId="6E28207B" w14:textId="77777777" w:rsidR="0062546C" w:rsidRDefault="0062546C" w:rsidP="0062546C">
            <w:r>
              <w:t>0 points</w:t>
            </w:r>
          </w:p>
          <w:p w14:paraId="1472F783" w14:textId="77777777" w:rsidR="0062546C" w:rsidRDefault="0062546C" w:rsidP="0062546C"/>
          <w:p w14:paraId="499666C0" w14:textId="198E1490" w:rsidR="0062546C" w:rsidRDefault="0062546C" w:rsidP="0062546C">
            <w:r>
              <w:t>Did not complete the question</w:t>
            </w:r>
          </w:p>
        </w:tc>
      </w:tr>
      <w:tr w:rsidR="006100F7" w14:paraId="33517441" w14:textId="77777777" w:rsidTr="00E96DFA">
        <w:tc>
          <w:tcPr>
            <w:tcW w:w="1537" w:type="dxa"/>
          </w:tcPr>
          <w:p w14:paraId="604753A3" w14:textId="15CD39A7" w:rsidR="006100F7" w:rsidRPr="0062546C" w:rsidRDefault="006100F7" w:rsidP="006100F7">
            <w:pPr>
              <w:rPr>
                <w:b/>
                <w:bCs/>
              </w:rPr>
            </w:pPr>
            <w:r w:rsidRPr="0062546C">
              <w:rPr>
                <w:b/>
                <w:bCs/>
              </w:rPr>
              <w:t>Part 1:</w:t>
            </w:r>
            <w:r>
              <w:t xml:space="preserve"> </w:t>
            </w:r>
            <w:r w:rsidRPr="00863BD6">
              <w:t>Activity-</w:t>
            </w:r>
            <w:r>
              <w:t>Question 1.5</w:t>
            </w:r>
          </w:p>
        </w:tc>
        <w:tc>
          <w:tcPr>
            <w:tcW w:w="1475" w:type="dxa"/>
          </w:tcPr>
          <w:p w14:paraId="20A0B5B3" w14:textId="77777777" w:rsidR="006100F7" w:rsidRDefault="006100F7" w:rsidP="006100F7">
            <w:r>
              <w:t>10 points</w:t>
            </w:r>
          </w:p>
          <w:p w14:paraId="50674D0C" w14:textId="77777777" w:rsidR="006100F7" w:rsidRDefault="006100F7" w:rsidP="006100F7"/>
          <w:p w14:paraId="2B608E80" w14:textId="2603A7F8" w:rsidR="006100F7" w:rsidRDefault="006100F7" w:rsidP="006100F7">
            <w:r>
              <w:t>Completes all aspects of the question correctly</w:t>
            </w:r>
          </w:p>
        </w:tc>
        <w:tc>
          <w:tcPr>
            <w:tcW w:w="1384" w:type="dxa"/>
          </w:tcPr>
          <w:p w14:paraId="754F8A11" w14:textId="77777777" w:rsidR="006100F7" w:rsidRDefault="006100F7" w:rsidP="006100F7">
            <w:r>
              <w:t>8 points</w:t>
            </w:r>
          </w:p>
          <w:p w14:paraId="07709821" w14:textId="77777777" w:rsidR="006100F7" w:rsidRDefault="006100F7" w:rsidP="006100F7"/>
          <w:p w14:paraId="324788C3" w14:textId="0588D779" w:rsidR="006100F7" w:rsidRDefault="006100F7" w:rsidP="006100F7">
            <w:r>
              <w:t>Completes most aspects of the question correctly</w:t>
            </w:r>
          </w:p>
        </w:tc>
        <w:tc>
          <w:tcPr>
            <w:tcW w:w="1454" w:type="dxa"/>
          </w:tcPr>
          <w:p w14:paraId="6DBEFA3F" w14:textId="77777777" w:rsidR="006100F7" w:rsidRDefault="006100F7" w:rsidP="006100F7">
            <w:r>
              <w:t>6 points</w:t>
            </w:r>
          </w:p>
          <w:p w14:paraId="5293330E" w14:textId="77777777" w:rsidR="006100F7" w:rsidRDefault="006100F7" w:rsidP="006100F7"/>
          <w:p w14:paraId="7D566685" w14:textId="741A76C6" w:rsidR="006100F7" w:rsidRDefault="006100F7" w:rsidP="006100F7">
            <w:r>
              <w:t>Completes aspects of the question  correctly, and some incorrectly</w:t>
            </w:r>
          </w:p>
        </w:tc>
        <w:tc>
          <w:tcPr>
            <w:tcW w:w="1455" w:type="dxa"/>
          </w:tcPr>
          <w:p w14:paraId="364B9034" w14:textId="77777777" w:rsidR="006100F7" w:rsidRDefault="006100F7" w:rsidP="006100F7">
            <w:r>
              <w:t>4 points</w:t>
            </w:r>
          </w:p>
          <w:p w14:paraId="0BE7E18D" w14:textId="77777777" w:rsidR="006100F7" w:rsidRDefault="006100F7" w:rsidP="006100F7"/>
          <w:p w14:paraId="76A7F9AB" w14:textId="59C49CB6" w:rsidR="006100F7" w:rsidRDefault="006100F7" w:rsidP="006100F7">
            <w:r>
              <w:t>Completes most aspects of the question  incorrectly or does not attempt many aspects</w:t>
            </w:r>
          </w:p>
        </w:tc>
        <w:tc>
          <w:tcPr>
            <w:tcW w:w="1369" w:type="dxa"/>
          </w:tcPr>
          <w:p w14:paraId="66BCDEB0" w14:textId="77777777" w:rsidR="006100F7" w:rsidRDefault="006100F7" w:rsidP="006100F7">
            <w:r>
              <w:t>2 points</w:t>
            </w:r>
          </w:p>
          <w:p w14:paraId="76B7E757" w14:textId="77777777" w:rsidR="006100F7" w:rsidRDefault="006100F7" w:rsidP="006100F7"/>
          <w:p w14:paraId="252210FB" w14:textId="0832F9E8" w:rsidR="006100F7" w:rsidRDefault="006100F7" w:rsidP="006100F7">
            <w:r>
              <w:t>Minimal effort or completes a few aspects of the question or very few correctly</w:t>
            </w:r>
          </w:p>
        </w:tc>
        <w:tc>
          <w:tcPr>
            <w:tcW w:w="1252" w:type="dxa"/>
          </w:tcPr>
          <w:p w14:paraId="26A9F227" w14:textId="77777777" w:rsidR="006100F7" w:rsidRDefault="006100F7" w:rsidP="006100F7">
            <w:r>
              <w:t>0 points</w:t>
            </w:r>
          </w:p>
          <w:p w14:paraId="60BB96D6" w14:textId="77777777" w:rsidR="006100F7" w:rsidRDefault="006100F7" w:rsidP="006100F7"/>
          <w:p w14:paraId="26F22A67" w14:textId="17967353" w:rsidR="006100F7" w:rsidRDefault="006100F7" w:rsidP="006100F7">
            <w:r>
              <w:t>Did not complete the question</w:t>
            </w:r>
          </w:p>
        </w:tc>
      </w:tr>
      <w:tr w:rsidR="0062546C" w14:paraId="1F07DB5A" w14:textId="77777777" w:rsidTr="00E96DFA">
        <w:tc>
          <w:tcPr>
            <w:tcW w:w="1537" w:type="dxa"/>
          </w:tcPr>
          <w:p w14:paraId="5BB99E75" w14:textId="3F2E2AE5" w:rsidR="0062546C" w:rsidRDefault="0062546C" w:rsidP="0062546C">
            <w:r w:rsidRPr="0062546C">
              <w:rPr>
                <w:b/>
                <w:bCs/>
              </w:rPr>
              <w:t xml:space="preserve">Part 1: </w:t>
            </w:r>
            <w:r w:rsidRPr="00863BD6">
              <w:t>Activity-</w:t>
            </w:r>
            <w:r>
              <w:t xml:space="preserve">Question </w:t>
            </w:r>
            <w:r w:rsidR="00A1656A">
              <w:t>2</w:t>
            </w:r>
            <w:r w:rsidR="000B4776">
              <w:t>.</w:t>
            </w:r>
            <w:r w:rsidR="00A1656A">
              <w:t>1</w:t>
            </w:r>
          </w:p>
        </w:tc>
        <w:tc>
          <w:tcPr>
            <w:tcW w:w="1475" w:type="dxa"/>
          </w:tcPr>
          <w:p w14:paraId="5C5C213A" w14:textId="77777777" w:rsidR="0062546C" w:rsidRDefault="0062546C" w:rsidP="0062546C">
            <w:r>
              <w:t>10 points</w:t>
            </w:r>
          </w:p>
          <w:p w14:paraId="5573A5F4" w14:textId="77777777" w:rsidR="0062546C" w:rsidRDefault="0062546C" w:rsidP="0062546C"/>
          <w:p w14:paraId="7B00D1EE" w14:textId="50B27375" w:rsidR="0062546C" w:rsidRDefault="0062546C" w:rsidP="0062546C">
            <w:r>
              <w:t>Completes all aspects of the question correctly</w:t>
            </w:r>
          </w:p>
        </w:tc>
        <w:tc>
          <w:tcPr>
            <w:tcW w:w="1384" w:type="dxa"/>
          </w:tcPr>
          <w:p w14:paraId="690425F8" w14:textId="77777777" w:rsidR="0062546C" w:rsidRDefault="0062546C" w:rsidP="0062546C">
            <w:r>
              <w:t>8 points</w:t>
            </w:r>
          </w:p>
          <w:p w14:paraId="5F318C75" w14:textId="77777777" w:rsidR="0062546C" w:rsidRDefault="0062546C" w:rsidP="0062546C"/>
          <w:p w14:paraId="69829916" w14:textId="0AE65DE4" w:rsidR="0062546C" w:rsidRDefault="0062546C" w:rsidP="0062546C">
            <w:r>
              <w:t xml:space="preserve">Completes most aspects of </w:t>
            </w:r>
            <w:r>
              <w:lastRenderedPageBreak/>
              <w:t>the question correctly</w:t>
            </w:r>
          </w:p>
        </w:tc>
        <w:tc>
          <w:tcPr>
            <w:tcW w:w="1454" w:type="dxa"/>
          </w:tcPr>
          <w:p w14:paraId="42ACB132" w14:textId="77777777" w:rsidR="0062546C" w:rsidRDefault="0062546C" w:rsidP="0062546C">
            <w:r>
              <w:lastRenderedPageBreak/>
              <w:t>6 points</w:t>
            </w:r>
          </w:p>
          <w:p w14:paraId="76169BEF" w14:textId="77777777" w:rsidR="0062546C" w:rsidRDefault="0062546C" w:rsidP="0062546C"/>
          <w:p w14:paraId="5237C41F" w14:textId="5C6918AF" w:rsidR="0062546C" w:rsidRDefault="0062546C" w:rsidP="0062546C">
            <w:r>
              <w:t xml:space="preserve">Completes aspects of the question  correctly, and </w:t>
            </w:r>
            <w:r>
              <w:lastRenderedPageBreak/>
              <w:t>some incorrectly</w:t>
            </w:r>
          </w:p>
        </w:tc>
        <w:tc>
          <w:tcPr>
            <w:tcW w:w="1455" w:type="dxa"/>
          </w:tcPr>
          <w:p w14:paraId="46E4CAF7" w14:textId="77777777" w:rsidR="0062546C" w:rsidRDefault="0062546C" w:rsidP="0062546C">
            <w:r>
              <w:lastRenderedPageBreak/>
              <w:t>4 points</w:t>
            </w:r>
          </w:p>
          <w:p w14:paraId="524B33F4" w14:textId="77777777" w:rsidR="0062546C" w:rsidRDefault="0062546C" w:rsidP="0062546C"/>
          <w:p w14:paraId="406BBF04" w14:textId="2A1509C2" w:rsidR="0062546C" w:rsidRDefault="0062546C" w:rsidP="0062546C">
            <w:r>
              <w:t xml:space="preserve">Completes most aspects of the question  </w:t>
            </w:r>
            <w:r>
              <w:lastRenderedPageBreak/>
              <w:t>incorrectly or does not attempt many aspects</w:t>
            </w:r>
          </w:p>
        </w:tc>
        <w:tc>
          <w:tcPr>
            <w:tcW w:w="1369" w:type="dxa"/>
          </w:tcPr>
          <w:p w14:paraId="04242375" w14:textId="77777777" w:rsidR="0062546C" w:rsidRDefault="0062546C" w:rsidP="0062546C">
            <w:r>
              <w:lastRenderedPageBreak/>
              <w:t>2 points</w:t>
            </w:r>
          </w:p>
          <w:p w14:paraId="7970FA05" w14:textId="77777777" w:rsidR="0062546C" w:rsidRDefault="0062546C" w:rsidP="0062546C"/>
          <w:p w14:paraId="008BC98F" w14:textId="7E348CB2" w:rsidR="0062546C" w:rsidRDefault="0062546C" w:rsidP="0062546C">
            <w:r>
              <w:t xml:space="preserve">Minimal effort or completes a few aspects </w:t>
            </w:r>
            <w:r>
              <w:lastRenderedPageBreak/>
              <w:t>of the question or very few correctly</w:t>
            </w:r>
          </w:p>
        </w:tc>
        <w:tc>
          <w:tcPr>
            <w:tcW w:w="1252" w:type="dxa"/>
          </w:tcPr>
          <w:p w14:paraId="410684AC" w14:textId="77777777" w:rsidR="0062546C" w:rsidRDefault="0062546C" w:rsidP="0062546C">
            <w:r>
              <w:lastRenderedPageBreak/>
              <w:t>0 points</w:t>
            </w:r>
          </w:p>
          <w:p w14:paraId="321C85A3" w14:textId="77777777" w:rsidR="0062546C" w:rsidRDefault="0062546C" w:rsidP="0062546C"/>
          <w:p w14:paraId="0DC022E8" w14:textId="0B3F9F2D" w:rsidR="0062546C" w:rsidRDefault="0062546C" w:rsidP="0062546C">
            <w:r>
              <w:t>Did not complete the question</w:t>
            </w:r>
          </w:p>
        </w:tc>
      </w:tr>
      <w:tr w:rsidR="000B4776" w14:paraId="56AC788B" w14:textId="77777777" w:rsidTr="00E96DFA">
        <w:tc>
          <w:tcPr>
            <w:tcW w:w="1537" w:type="dxa"/>
          </w:tcPr>
          <w:p w14:paraId="37A381B8" w14:textId="0F6776A9" w:rsidR="000B4776" w:rsidRPr="0062546C" w:rsidRDefault="000B4776" w:rsidP="000B4776">
            <w:pPr>
              <w:rPr>
                <w:b/>
                <w:bCs/>
              </w:rPr>
            </w:pPr>
            <w:r w:rsidRPr="0062546C">
              <w:rPr>
                <w:b/>
                <w:bCs/>
              </w:rPr>
              <w:t xml:space="preserve">Part 1: </w:t>
            </w:r>
            <w:r w:rsidRPr="00863BD6">
              <w:t>Activity-</w:t>
            </w:r>
            <w:r>
              <w:t xml:space="preserve">Question </w:t>
            </w:r>
            <w:r w:rsidR="00A1656A">
              <w:t>2.2</w:t>
            </w:r>
          </w:p>
        </w:tc>
        <w:tc>
          <w:tcPr>
            <w:tcW w:w="1475" w:type="dxa"/>
          </w:tcPr>
          <w:p w14:paraId="66302B37" w14:textId="77777777" w:rsidR="000B4776" w:rsidRDefault="000B4776" w:rsidP="000B4776">
            <w:r>
              <w:t>10 points</w:t>
            </w:r>
          </w:p>
          <w:p w14:paraId="60F6B8D7" w14:textId="77777777" w:rsidR="000B4776" w:rsidRDefault="000B4776" w:rsidP="000B4776"/>
          <w:p w14:paraId="16B45094" w14:textId="741E0477" w:rsidR="000B4776" w:rsidRDefault="000B4776" w:rsidP="000B4776">
            <w:r>
              <w:t>Completes all aspects of the question correctly</w:t>
            </w:r>
          </w:p>
        </w:tc>
        <w:tc>
          <w:tcPr>
            <w:tcW w:w="1384" w:type="dxa"/>
          </w:tcPr>
          <w:p w14:paraId="3E9E4CCE" w14:textId="77777777" w:rsidR="000B4776" w:rsidRDefault="000B4776" w:rsidP="000B4776">
            <w:r>
              <w:t>8 points</w:t>
            </w:r>
          </w:p>
          <w:p w14:paraId="59F5532D" w14:textId="77777777" w:rsidR="000B4776" w:rsidRDefault="000B4776" w:rsidP="000B4776"/>
          <w:p w14:paraId="1E84045A" w14:textId="3384C51B" w:rsidR="000B4776" w:rsidRDefault="000B4776" w:rsidP="000B4776">
            <w:r>
              <w:t>Completes most aspects of the question correctly</w:t>
            </w:r>
          </w:p>
        </w:tc>
        <w:tc>
          <w:tcPr>
            <w:tcW w:w="1454" w:type="dxa"/>
          </w:tcPr>
          <w:p w14:paraId="078A7BE5" w14:textId="77777777" w:rsidR="000B4776" w:rsidRDefault="000B4776" w:rsidP="000B4776">
            <w:r>
              <w:t>6 points</w:t>
            </w:r>
          </w:p>
          <w:p w14:paraId="66BFC6EC" w14:textId="77777777" w:rsidR="000B4776" w:rsidRDefault="000B4776" w:rsidP="000B4776"/>
          <w:p w14:paraId="49A7A838" w14:textId="663F378E" w:rsidR="000B4776" w:rsidRDefault="000B4776" w:rsidP="000B4776">
            <w:r>
              <w:t>Completes aspects of the question  correctly, and some incorrectly</w:t>
            </w:r>
          </w:p>
        </w:tc>
        <w:tc>
          <w:tcPr>
            <w:tcW w:w="1455" w:type="dxa"/>
          </w:tcPr>
          <w:p w14:paraId="22432B0A" w14:textId="77777777" w:rsidR="000B4776" w:rsidRDefault="000B4776" w:rsidP="000B4776">
            <w:r>
              <w:t>4 points</w:t>
            </w:r>
          </w:p>
          <w:p w14:paraId="05D6DA0E" w14:textId="77777777" w:rsidR="000B4776" w:rsidRDefault="000B4776" w:rsidP="000B4776"/>
          <w:p w14:paraId="3FED36AC" w14:textId="1E780023" w:rsidR="000B4776" w:rsidRDefault="000B4776" w:rsidP="000B4776">
            <w:r>
              <w:t>Completes most aspects of the question  incorrectly or does not attempt many aspects</w:t>
            </w:r>
          </w:p>
        </w:tc>
        <w:tc>
          <w:tcPr>
            <w:tcW w:w="1369" w:type="dxa"/>
          </w:tcPr>
          <w:p w14:paraId="7CAA0944" w14:textId="77777777" w:rsidR="000B4776" w:rsidRDefault="000B4776" w:rsidP="000B4776">
            <w:r>
              <w:t>2 points</w:t>
            </w:r>
          </w:p>
          <w:p w14:paraId="22326BA4" w14:textId="77777777" w:rsidR="000B4776" w:rsidRDefault="000B4776" w:rsidP="000B4776"/>
          <w:p w14:paraId="0A574585" w14:textId="035848D3" w:rsidR="000B4776" w:rsidRDefault="000B4776" w:rsidP="000B4776">
            <w:r>
              <w:t>Minimal effort or completes a few aspects of the question or very few correctly</w:t>
            </w:r>
          </w:p>
        </w:tc>
        <w:tc>
          <w:tcPr>
            <w:tcW w:w="1252" w:type="dxa"/>
          </w:tcPr>
          <w:p w14:paraId="6CEE7CC0" w14:textId="77777777" w:rsidR="000B4776" w:rsidRDefault="000B4776" w:rsidP="000B4776">
            <w:r>
              <w:t>0 points</w:t>
            </w:r>
          </w:p>
          <w:p w14:paraId="1434B123" w14:textId="77777777" w:rsidR="000B4776" w:rsidRDefault="000B4776" w:rsidP="000B4776"/>
          <w:p w14:paraId="5112BB68" w14:textId="447C4808" w:rsidR="000B4776" w:rsidRDefault="000B4776" w:rsidP="000B4776">
            <w:r>
              <w:t>Did not complete the question</w:t>
            </w:r>
          </w:p>
        </w:tc>
      </w:tr>
      <w:tr w:rsidR="000B4776" w14:paraId="4AE16D7A" w14:textId="77777777" w:rsidTr="00E96DFA">
        <w:tc>
          <w:tcPr>
            <w:tcW w:w="1537" w:type="dxa"/>
          </w:tcPr>
          <w:p w14:paraId="3AADD679" w14:textId="3B7DE578" w:rsidR="000B4776" w:rsidRPr="0062546C" w:rsidRDefault="000B4776" w:rsidP="000B4776">
            <w:pPr>
              <w:rPr>
                <w:b/>
                <w:bCs/>
              </w:rPr>
            </w:pPr>
            <w:r w:rsidRPr="0062546C">
              <w:rPr>
                <w:b/>
                <w:bCs/>
              </w:rPr>
              <w:t xml:space="preserve">Part 1: </w:t>
            </w:r>
            <w:r w:rsidRPr="00863BD6">
              <w:t>Activity-</w:t>
            </w:r>
            <w:r>
              <w:t xml:space="preserve">Question </w:t>
            </w:r>
            <w:r w:rsidR="00A1656A">
              <w:t>2.3</w:t>
            </w:r>
          </w:p>
        </w:tc>
        <w:tc>
          <w:tcPr>
            <w:tcW w:w="1475" w:type="dxa"/>
          </w:tcPr>
          <w:p w14:paraId="0DB4646D" w14:textId="77777777" w:rsidR="000B4776" w:rsidRDefault="000B4776" w:rsidP="000B4776">
            <w:r>
              <w:t>10 points</w:t>
            </w:r>
          </w:p>
          <w:p w14:paraId="5C7D5355" w14:textId="77777777" w:rsidR="000B4776" w:rsidRDefault="000B4776" w:rsidP="000B4776"/>
          <w:p w14:paraId="3A09B9F2" w14:textId="4EF2C463" w:rsidR="000B4776" w:rsidRDefault="000B4776" w:rsidP="000B4776">
            <w:r>
              <w:t>Completes all aspects of the question correctly</w:t>
            </w:r>
          </w:p>
        </w:tc>
        <w:tc>
          <w:tcPr>
            <w:tcW w:w="1384" w:type="dxa"/>
          </w:tcPr>
          <w:p w14:paraId="5264E201" w14:textId="77777777" w:rsidR="000B4776" w:rsidRDefault="000B4776" w:rsidP="000B4776">
            <w:r>
              <w:t>8 points</w:t>
            </w:r>
          </w:p>
          <w:p w14:paraId="033F2A9E" w14:textId="77777777" w:rsidR="000B4776" w:rsidRDefault="000B4776" w:rsidP="000B4776"/>
          <w:p w14:paraId="222F5886" w14:textId="2952923E" w:rsidR="000B4776" w:rsidRDefault="000B4776" w:rsidP="000B4776">
            <w:r>
              <w:t>Completes most aspects of the question correctly</w:t>
            </w:r>
          </w:p>
        </w:tc>
        <w:tc>
          <w:tcPr>
            <w:tcW w:w="1454" w:type="dxa"/>
          </w:tcPr>
          <w:p w14:paraId="5FC119C2" w14:textId="77777777" w:rsidR="000B4776" w:rsidRDefault="000B4776" w:rsidP="000B4776">
            <w:r>
              <w:t>6 points</w:t>
            </w:r>
          </w:p>
          <w:p w14:paraId="0E061207" w14:textId="77777777" w:rsidR="000B4776" w:rsidRDefault="000B4776" w:rsidP="000B4776"/>
          <w:p w14:paraId="0D63DDD5" w14:textId="19EE5543" w:rsidR="000B4776" w:rsidRDefault="000B4776" w:rsidP="000B4776">
            <w:r>
              <w:t>Completes aspects of the question  correctly, and some incorrectly</w:t>
            </w:r>
          </w:p>
        </w:tc>
        <w:tc>
          <w:tcPr>
            <w:tcW w:w="1455" w:type="dxa"/>
          </w:tcPr>
          <w:p w14:paraId="6749A016" w14:textId="77777777" w:rsidR="000B4776" w:rsidRDefault="000B4776" w:rsidP="000B4776">
            <w:r>
              <w:t>4 points</w:t>
            </w:r>
          </w:p>
          <w:p w14:paraId="0E8F6767" w14:textId="77777777" w:rsidR="000B4776" w:rsidRDefault="000B4776" w:rsidP="000B4776"/>
          <w:p w14:paraId="4B41DCFD" w14:textId="2E7E941D" w:rsidR="000B4776" w:rsidRDefault="000B4776" w:rsidP="000B4776">
            <w:r>
              <w:t>Completes most aspects of the question  incorrectly or does not attempt many aspects</w:t>
            </w:r>
          </w:p>
        </w:tc>
        <w:tc>
          <w:tcPr>
            <w:tcW w:w="1369" w:type="dxa"/>
          </w:tcPr>
          <w:p w14:paraId="4904F121" w14:textId="77777777" w:rsidR="000B4776" w:rsidRDefault="000B4776" w:rsidP="000B4776">
            <w:r>
              <w:t>2 points</w:t>
            </w:r>
          </w:p>
          <w:p w14:paraId="5DA35B99" w14:textId="77777777" w:rsidR="000B4776" w:rsidRDefault="000B4776" w:rsidP="000B4776"/>
          <w:p w14:paraId="38C7C0FC" w14:textId="5EFDE9E7" w:rsidR="000B4776" w:rsidRDefault="000B4776" w:rsidP="000B4776">
            <w:r>
              <w:t>Minimal effort or completes a few aspects of the question or very few correctly</w:t>
            </w:r>
          </w:p>
        </w:tc>
        <w:tc>
          <w:tcPr>
            <w:tcW w:w="1252" w:type="dxa"/>
          </w:tcPr>
          <w:p w14:paraId="4E031D48" w14:textId="77777777" w:rsidR="000B4776" w:rsidRDefault="000B4776" w:rsidP="000B4776">
            <w:r>
              <w:t>0 points</w:t>
            </w:r>
          </w:p>
          <w:p w14:paraId="68872F3E" w14:textId="77777777" w:rsidR="000B4776" w:rsidRDefault="000B4776" w:rsidP="000B4776"/>
          <w:p w14:paraId="62434CAD" w14:textId="252C406E" w:rsidR="000B4776" w:rsidRDefault="000B4776" w:rsidP="000B4776">
            <w:r>
              <w:t>Did not complete the question</w:t>
            </w:r>
          </w:p>
        </w:tc>
      </w:tr>
      <w:tr w:rsidR="000B4776" w14:paraId="2DF00E10" w14:textId="77777777" w:rsidTr="00E96DFA">
        <w:tc>
          <w:tcPr>
            <w:tcW w:w="1537" w:type="dxa"/>
          </w:tcPr>
          <w:p w14:paraId="047F9801" w14:textId="1659272A" w:rsidR="000B4776" w:rsidRPr="0062546C" w:rsidRDefault="000B4776" w:rsidP="000B4776">
            <w:pPr>
              <w:rPr>
                <w:b/>
                <w:bCs/>
              </w:rPr>
            </w:pPr>
            <w:r w:rsidRPr="0062546C">
              <w:rPr>
                <w:b/>
                <w:bCs/>
              </w:rPr>
              <w:t xml:space="preserve">Part 1: </w:t>
            </w:r>
            <w:r w:rsidRPr="00863BD6">
              <w:t>Activity-</w:t>
            </w:r>
            <w:r>
              <w:t xml:space="preserve">Question </w:t>
            </w:r>
            <w:r w:rsidR="00A1656A">
              <w:t>2.4</w:t>
            </w:r>
          </w:p>
        </w:tc>
        <w:tc>
          <w:tcPr>
            <w:tcW w:w="1475" w:type="dxa"/>
          </w:tcPr>
          <w:p w14:paraId="23CDAB74" w14:textId="77777777" w:rsidR="000B4776" w:rsidRDefault="000B4776" w:rsidP="000B4776">
            <w:r>
              <w:t>10 points</w:t>
            </w:r>
          </w:p>
          <w:p w14:paraId="24373A9D" w14:textId="77777777" w:rsidR="000B4776" w:rsidRDefault="000B4776" w:rsidP="000B4776"/>
          <w:p w14:paraId="2DF70913" w14:textId="75D058B9" w:rsidR="000B4776" w:rsidRDefault="000B4776" w:rsidP="000B4776">
            <w:r>
              <w:t>Completes all aspects of the question correctly</w:t>
            </w:r>
          </w:p>
        </w:tc>
        <w:tc>
          <w:tcPr>
            <w:tcW w:w="1384" w:type="dxa"/>
          </w:tcPr>
          <w:p w14:paraId="54E89A2E" w14:textId="77777777" w:rsidR="000B4776" w:rsidRDefault="000B4776" w:rsidP="000B4776">
            <w:r>
              <w:t>8 points</w:t>
            </w:r>
          </w:p>
          <w:p w14:paraId="7A6FC2FB" w14:textId="77777777" w:rsidR="000B4776" w:rsidRDefault="000B4776" w:rsidP="000B4776"/>
          <w:p w14:paraId="7923E5E8" w14:textId="2C980315" w:rsidR="000B4776" w:rsidRDefault="000B4776" w:rsidP="000B4776">
            <w:r>
              <w:t>Completes most aspects of the question correctly</w:t>
            </w:r>
          </w:p>
        </w:tc>
        <w:tc>
          <w:tcPr>
            <w:tcW w:w="1454" w:type="dxa"/>
          </w:tcPr>
          <w:p w14:paraId="5EBB05AF" w14:textId="77777777" w:rsidR="000B4776" w:rsidRDefault="000B4776" w:rsidP="000B4776">
            <w:r>
              <w:t>6 points</w:t>
            </w:r>
          </w:p>
          <w:p w14:paraId="47D5E83C" w14:textId="77777777" w:rsidR="000B4776" w:rsidRDefault="000B4776" w:rsidP="000B4776"/>
          <w:p w14:paraId="7137E479" w14:textId="743B2195" w:rsidR="000B4776" w:rsidRDefault="000B4776" w:rsidP="000B4776">
            <w:r>
              <w:t>Completes aspects of the question  correctly, and some incorrectly</w:t>
            </w:r>
          </w:p>
        </w:tc>
        <w:tc>
          <w:tcPr>
            <w:tcW w:w="1455" w:type="dxa"/>
          </w:tcPr>
          <w:p w14:paraId="1B843E87" w14:textId="77777777" w:rsidR="000B4776" w:rsidRDefault="000B4776" w:rsidP="000B4776">
            <w:r>
              <w:t>4 points</w:t>
            </w:r>
          </w:p>
          <w:p w14:paraId="3B5F7C03" w14:textId="77777777" w:rsidR="000B4776" w:rsidRDefault="000B4776" w:rsidP="000B4776"/>
          <w:p w14:paraId="0844E514" w14:textId="5925570E" w:rsidR="000B4776" w:rsidRDefault="000B4776" w:rsidP="000B4776">
            <w:r>
              <w:t>Completes most aspects of the question  incorrectly or does not attempt many aspects</w:t>
            </w:r>
          </w:p>
        </w:tc>
        <w:tc>
          <w:tcPr>
            <w:tcW w:w="1369" w:type="dxa"/>
          </w:tcPr>
          <w:p w14:paraId="0889975F" w14:textId="77777777" w:rsidR="000B4776" w:rsidRDefault="000B4776" w:rsidP="000B4776">
            <w:r>
              <w:t>2 points</w:t>
            </w:r>
          </w:p>
          <w:p w14:paraId="2180BE7A" w14:textId="77777777" w:rsidR="000B4776" w:rsidRDefault="000B4776" w:rsidP="000B4776"/>
          <w:p w14:paraId="5614F220" w14:textId="6318132D" w:rsidR="000B4776" w:rsidRDefault="000B4776" w:rsidP="000B4776">
            <w:r>
              <w:t>Minimal effort or completes a few aspects of the question or very few correctly</w:t>
            </w:r>
          </w:p>
        </w:tc>
        <w:tc>
          <w:tcPr>
            <w:tcW w:w="1252" w:type="dxa"/>
          </w:tcPr>
          <w:p w14:paraId="2DA4A2C7" w14:textId="77777777" w:rsidR="000B4776" w:rsidRDefault="000B4776" w:rsidP="000B4776">
            <w:r>
              <w:t>0 points</w:t>
            </w:r>
          </w:p>
          <w:p w14:paraId="200588AF" w14:textId="77777777" w:rsidR="000B4776" w:rsidRDefault="000B4776" w:rsidP="000B4776"/>
          <w:p w14:paraId="7C99A8DD" w14:textId="0F5953A1" w:rsidR="000B4776" w:rsidRDefault="000B4776" w:rsidP="000B4776">
            <w:r>
              <w:t>Did not complete the question</w:t>
            </w:r>
          </w:p>
        </w:tc>
      </w:tr>
      <w:tr w:rsidR="000B4776" w14:paraId="6572BB97" w14:textId="77777777" w:rsidTr="00E96DFA">
        <w:tc>
          <w:tcPr>
            <w:tcW w:w="1537" w:type="dxa"/>
          </w:tcPr>
          <w:p w14:paraId="4268331C" w14:textId="54C71A2B" w:rsidR="000B4776" w:rsidRPr="0062546C" w:rsidRDefault="000B4776" w:rsidP="000B4776">
            <w:pPr>
              <w:rPr>
                <w:b/>
                <w:bCs/>
              </w:rPr>
            </w:pPr>
            <w:r w:rsidRPr="0062546C">
              <w:rPr>
                <w:b/>
                <w:bCs/>
              </w:rPr>
              <w:t xml:space="preserve">Part 1: </w:t>
            </w:r>
            <w:r w:rsidRPr="00863BD6">
              <w:t>Activity-</w:t>
            </w:r>
            <w:r>
              <w:t xml:space="preserve">Question </w:t>
            </w:r>
            <w:r w:rsidR="00A1656A">
              <w:t>2.5</w:t>
            </w:r>
          </w:p>
        </w:tc>
        <w:tc>
          <w:tcPr>
            <w:tcW w:w="1475" w:type="dxa"/>
          </w:tcPr>
          <w:p w14:paraId="78BB062D" w14:textId="77777777" w:rsidR="000B4776" w:rsidRDefault="000B4776" w:rsidP="000B4776">
            <w:r>
              <w:t>10 points</w:t>
            </w:r>
          </w:p>
          <w:p w14:paraId="39E8EF9F" w14:textId="77777777" w:rsidR="000B4776" w:rsidRDefault="000B4776" w:rsidP="000B4776"/>
          <w:p w14:paraId="327D8753" w14:textId="383D8998" w:rsidR="000B4776" w:rsidRDefault="000B4776" w:rsidP="000B4776">
            <w:r>
              <w:t>Completes all aspects of the question correctly</w:t>
            </w:r>
          </w:p>
        </w:tc>
        <w:tc>
          <w:tcPr>
            <w:tcW w:w="1384" w:type="dxa"/>
          </w:tcPr>
          <w:p w14:paraId="2BD45619" w14:textId="77777777" w:rsidR="000B4776" w:rsidRDefault="000B4776" w:rsidP="000B4776">
            <w:r>
              <w:t>8 points</w:t>
            </w:r>
          </w:p>
          <w:p w14:paraId="0BF7DAAC" w14:textId="77777777" w:rsidR="000B4776" w:rsidRDefault="000B4776" w:rsidP="000B4776"/>
          <w:p w14:paraId="14BD3FF1" w14:textId="3E8CA6F1" w:rsidR="000B4776" w:rsidRDefault="000B4776" w:rsidP="000B4776">
            <w:r>
              <w:t>Completes most aspects of the question correctly</w:t>
            </w:r>
          </w:p>
        </w:tc>
        <w:tc>
          <w:tcPr>
            <w:tcW w:w="1454" w:type="dxa"/>
          </w:tcPr>
          <w:p w14:paraId="34ED36B4" w14:textId="77777777" w:rsidR="000B4776" w:rsidRDefault="000B4776" w:rsidP="000B4776">
            <w:r>
              <w:t>6 points</w:t>
            </w:r>
          </w:p>
          <w:p w14:paraId="0B58785A" w14:textId="77777777" w:rsidR="000B4776" w:rsidRDefault="000B4776" w:rsidP="000B4776"/>
          <w:p w14:paraId="3B4AAA49" w14:textId="5C0DC9D1" w:rsidR="000B4776" w:rsidRDefault="000B4776" w:rsidP="000B4776">
            <w:r>
              <w:t>Completes aspects of the question  correctly, and some incorrectly</w:t>
            </w:r>
          </w:p>
        </w:tc>
        <w:tc>
          <w:tcPr>
            <w:tcW w:w="1455" w:type="dxa"/>
          </w:tcPr>
          <w:p w14:paraId="18044ED0" w14:textId="77777777" w:rsidR="000B4776" w:rsidRDefault="000B4776" w:rsidP="000B4776">
            <w:r>
              <w:t>4 points</w:t>
            </w:r>
          </w:p>
          <w:p w14:paraId="78504D03" w14:textId="77777777" w:rsidR="000B4776" w:rsidRDefault="000B4776" w:rsidP="000B4776"/>
          <w:p w14:paraId="3A739307" w14:textId="3BA768EC" w:rsidR="000B4776" w:rsidRDefault="000B4776" w:rsidP="000B4776">
            <w:r>
              <w:t>Completes most aspects of the question  incorrectly or does not attempt many aspects</w:t>
            </w:r>
          </w:p>
        </w:tc>
        <w:tc>
          <w:tcPr>
            <w:tcW w:w="1369" w:type="dxa"/>
          </w:tcPr>
          <w:p w14:paraId="2070F0E4" w14:textId="77777777" w:rsidR="000B4776" w:rsidRDefault="000B4776" w:rsidP="000B4776">
            <w:r>
              <w:t>2 points</w:t>
            </w:r>
          </w:p>
          <w:p w14:paraId="27D6156D" w14:textId="77777777" w:rsidR="000B4776" w:rsidRDefault="000B4776" w:rsidP="000B4776"/>
          <w:p w14:paraId="7EDC4B95" w14:textId="5B00ABB8" w:rsidR="000B4776" w:rsidRDefault="000B4776" w:rsidP="000B4776">
            <w:r>
              <w:t>Minimal effort or completes a few aspects of the question or very few correctly</w:t>
            </w:r>
          </w:p>
        </w:tc>
        <w:tc>
          <w:tcPr>
            <w:tcW w:w="1252" w:type="dxa"/>
          </w:tcPr>
          <w:p w14:paraId="43C8A9BB" w14:textId="77777777" w:rsidR="000B4776" w:rsidRDefault="000B4776" w:rsidP="000B4776">
            <w:r>
              <w:t>0 points</w:t>
            </w:r>
          </w:p>
          <w:p w14:paraId="04243664" w14:textId="77777777" w:rsidR="000B4776" w:rsidRDefault="000B4776" w:rsidP="000B4776"/>
          <w:p w14:paraId="644C7D60" w14:textId="7C474A6E" w:rsidR="000B4776" w:rsidRDefault="000B4776" w:rsidP="000B4776">
            <w:r>
              <w:t>Did not complete the question</w:t>
            </w:r>
          </w:p>
        </w:tc>
      </w:tr>
      <w:tr w:rsidR="0062546C" w14:paraId="415CFC00" w14:textId="77777777" w:rsidTr="00E96DFA">
        <w:tc>
          <w:tcPr>
            <w:tcW w:w="1537" w:type="dxa"/>
          </w:tcPr>
          <w:p w14:paraId="6D9FF23E" w14:textId="15254C3A" w:rsidR="0062546C" w:rsidRDefault="0062546C" w:rsidP="0062546C">
            <w:r w:rsidRPr="0062546C">
              <w:rPr>
                <w:b/>
                <w:bCs/>
              </w:rPr>
              <w:t xml:space="preserve">Part 2: </w:t>
            </w:r>
            <w:r>
              <w:t xml:space="preserve">Reflection </w:t>
            </w:r>
          </w:p>
        </w:tc>
        <w:tc>
          <w:tcPr>
            <w:tcW w:w="1475" w:type="dxa"/>
          </w:tcPr>
          <w:p w14:paraId="71D92B1F" w14:textId="77777777" w:rsidR="0062546C" w:rsidRDefault="0062546C" w:rsidP="0062546C">
            <w:r>
              <w:t>10 points</w:t>
            </w:r>
          </w:p>
          <w:p w14:paraId="33584823" w14:textId="77777777" w:rsidR="0062546C" w:rsidRDefault="0062546C" w:rsidP="0062546C"/>
          <w:p w14:paraId="2C1D2A63" w14:textId="5CD43490" w:rsidR="0062546C" w:rsidRDefault="0062546C" w:rsidP="0062546C">
            <w:r>
              <w:t>Reflection clearly ties to the module content; experience and importance clearly laid out</w:t>
            </w:r>
          </w:p>
        </w:tc>
        <w:tc>
          <w:tcPr>
            <w:tcW w:w="1384" w:type="dxa"/>
          </w:tcPr>
          <w:p w14:paraId="53F16DF3" w14:textId="77777777" w:rsidR="0062546C" w:rsidRDefault="0062546C" w:rsidP="0062546C">
            <w:r>
              <w:t>8 points</w:t>
            </w:r>
          </w:p>
          <w:p w14:paraId="7013E3DB" w14:textId="77777777" w:rsidR="0062546C" w:rsidRDefault="0062546C" w:rsidP="0062546C"/>
          <w:p w14:paraId="75EFE729" w14:textId="46194DEE" w:rsidR="0062546C" w:rsidRDefault="0062546C" w:rsidP="0062546C">
            <w:r>
              <w:t>Reflection mostly ties to the module content; experience &amp; importance are discussed</w:t>
            </w:r>
          </w:p>
        </w:tc>
        <w:tc>
          <w:tcPr>
            <w:tcW w:w="1454" w:type="dxa"/>
          </w:tcPr>
          <w:p w14:paraId="53CF8996" w14:textId="77777777" w:rsidR="0062546C" w:rsidRDefault="0062546C" w:rsidP="0062546C">
            <w:r>
              <w:t>6 points</w:t>
            </w:r>
          </w:p>
          <w:p w14:paraId="5BDE2F6F" w14:textId="77777777" w:rsidR="0062546C" w:rsidRDefault="0062546C" w:rsidP="0062546C"/>
          <w:p w14:paraId="0F840FE0" w14:textId="75CE9D66" w:rsidR="0062546C" w:rsidRDefault="0062546C" w:rsidP="0062546C">
            <w:r>
              <w:t>Reflection ties minimally to the module content; experience &amp; importance are discussed but not thoroughly</w:t>
            </w:r>
          </w:p>
        </w:tc>
        <w:tc>
          <w:tcPr>
            <w:tcW w:w="1455" w:type="dxa"/>
          </w:tcPr>
          <w:p w14:paraId="1279375C" w14:textId="77777777" w:rsidR="0062546C" w:rsidRDefault="0062546C" w:rsidP="0062546C">
            <w:r>
              <w:t>4 points</w:t>
            </w:r>
          </w:p>
          <w:p w14:paraId="4F4D8E13" w14:textId="77777777" w:rsidR="0062546C" w:rsidRDefault="0062546C" w:rsidP="0062546C"/>
          <w:p w14:paraId="5861C124" w14:textId="6D505DF2" w:rsidR="0062546C" w:rsidRDefault="0062546C" w:rsidP="0062546C">
            <w:r>
              <w:t>Reflection does not tie to the module content; experience &amp; importance are minimally discussed</w:t>
            </w:r>
          </w:p>
        </w:tc>
        <w:tc>
          <w:tcPr>
            <w:tcW w:w="1369" w:type="dxa"/>
          </w:tcPr>
          <w:p w14:paraId="3F30EE19" w14:textId="77777777" w:rsidR="0062546C" w:rsidRDefault="0062546C" w:rsidP="0062546C">
            <w:r>
              <w:t>2 points</w:t>
            </w:r>
          </w:p>
          <w:p w14:paraId="532AFF2F" w14:textId="77777777" w:rsidR="0062546C" w:rsidRDefault="0062546C" w:rsidP="0062546C"/>
          <w:p w14:paraId="393B67D5" w14:textId="338CA091" w:rsidR="0062546C" w:rsidRDefault="0062546C" w:rsidP="0062546C">
            <w:r>
              <w:t>Minimal effort to tie to content; minimal effort to describe experience/ importance</w:t>
            </w:r>
          </w:p>
        </w:tc>
        <w:tc>
          <w:tcPr>
            <w:tcW w:w="1252" w:type="dxa"/>
          </w:tcPr>
          <w:p w14:paraId="34F8A322" w14:textId="77777777" w:rsidR="0062546C" w:rsidRDefault="0062546C" w:rsidP="0062546C">
            <w:r>
              <w:t>0 points</w:t>
            </w:r>
          </w:p>
          <w:p w14:paraId="41971BA1" w14:textId="77777777" w:rsidR="0062546C" w:rsidRDefault="0062546C" w:rsidP="0062546C"/>
          <w:p w14:paraId="370B237B" w14:textId="5D0BC5E1" w:rsidR="0062546C" w:rsidRDefault="0062546C" w:rsidP="0062546C">
            <w:r>
              <w:t>Did not complete the reflection</w:t>
            </w:r>
          </w:p>
        </w:tc>
      </w:tr>
    </w:tbl>
    <w:p w14:paraId="06C758F5" w14:textId="77777777" w:rsidR="00E96DFA" w:rsidRPr="00E96DFA" w:rsidRDefault="00E96DFA" w:rsidP="00E96DFA"/>
    <w:sectPr w:rsidR="00E96DFA" w:rsidRPr="00E96DFA" w:rsidSect="00FC152A">
      <w:pgSz w:w="12240" w:h="15840"/>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964C4" w14:textId="77777777" w:rsidR="00FC152A" w:rsidRDefault="00FC152A" w:rsidP="00762B5F">
      <w:r>
        <w:separator/>
      </w:r>
    </w:p>
  </w:endnote>
  <w:endnote w:type="continuationSeparator" w:id="0">
    <w:p w14:paraId="039CBF28" w14:textId="77777777" w:rsidR="00FC152A" w:rsidRDefault="00FC152A" w:rsidP="00762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Norwester">
    <w:altName w:val="Calibri"/>
    <w:panose1 w:val="00000000000000000000"/>
    <w:charset w:val="00"/>
    <w:family w:val="modern"/>
    <w:notTrueType/>
    <w:pitch w:val="variable"/>
    <w:sig w:usb0="00000003" w:usb1="00000000" w:usb2="00000000" w:usb3="00000000" w:csb0="00000001" w:csb1="00000000"/>
  </w:font>
  <w:font w:name="Times New Roman (Headings CS)">
    <w:altName w:val="Times New Roman"/>
    <w:charset w:val="00"/>
    <w:family w:val="roman"/>
    <w:pitch w:val="default"/>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B23D4" w14:textId="77777777" w:rsidR="00FC152A" w:rsidRDefault="00FC152A" w:rsidP="00762B5F">
      <w:r>
        <w:separator/>
      </w:r>
    </w:p>
  </w:footnote>
  <w:footnote w:type="continuationSeparator" w:id="0">
    <w:p w14:paraId="2C650F0A" w14:textId="77777777" w:rsidR="00FC152A" w:rsidRDefault="00FC152A" w:rsidP="00762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15D29"/>
    <w:multiLevelType w:val="hybridMultilevel"/>
    <w:tmpl w:val="287C8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30DAB"/>
    <w:multiLevelType w:val="hybridMultilevel"/>
    <w:tmpl w:val="9AAEA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96508B"/>
    <w:multiLevelType w:val="hybridMultilevel"/>
    <w:tmpl w:val="3A66BC3A"/>
    <w:lvl w:ilvl="0" w:tplc="A55A2100">
      <w:start w:val="1"/>
      <w:numFmt w:val="bullet"/>
      <w:lvlText w:val="•"/>
      <w:lvlJc w:val="left"/>
      <w:pPr>
        <w:tabs>
          <w:tab w:val="num" w:pos="720"/>
        </w:tabs>
        <w:ind w:left="720" w:hanging="360"/>
      </w:pPr>
      <w:rPr>
        <w:rFonts w:ascii="Arial" w:hAnsi="Arial" w:hint="default"/>
      </w:rPr>
    </w:lvl>
    <w:lvl w:ilvl="1" w:tplc="7FCC2B64" w:tentative="1">
      <w:start w:val="1"/>
      <w:numFmt w:val="bullet"/>
      <w:lvlText w:val="•"/>
      <w:lvlJc w:val="left"/>
      <w:pPr>
        <w:tabs>
          <w:tab w:val="num" w:pos="1440"/>
        </w:tabs>
        <w:ind w:left="1440" w:hanging="360"/>
      </w:pPr>
      <w:rPr>
        <w:rFonts w:ascii="Arial" w:hAnsi="Arial" w:hint="default"/>
      </w:rPr>
    </w:lvl>
    <w:lvl w:ilvl="2" w:tplc="F3CC7208" w:tentative="1">
      <w:start w:val="1"/>
      <w:numFmt w:val="bullet"/>
      <w:lvlText w:val="•"/>
      <w:lvlJc w:val="left"/>
      <w:pPr>
        <w:tabs>
          <w:tab w:val="num" w:pos="2160"/>
        </w:tabs>
        <w:ind w:left="2160" w:hanging="360"/>
      </w:pPr>
      <w:rPr>
        <w:rFonts w:ascii="Arial" w:hAnsi="Arial" w:hint="default"/>
      </w:rPr>
    </w:lvl>
    <w:lvl w:ilvl="3" w:tplc="151883E6" w:tentative="1">
      <w:start w:val="1"/>
      <w:numFmt w:val="bullet"/>
      <w:lvlText w:val="•"/>
      <w:lvlJc w:val="left"/>
      <w:pPr>
        <w:tabs>
          <w:tab w:val="num" w:pos="2880"/>
        </w:tabs>
        <w:ind w:left="2880" w:hanging="360"/>
      </w:pPr>
      <w:rPr>
        <w:rFonts w:ascii="Arial" w:hAnsi="Arial" w:hint="default"/>
      </w:rPr>
    </w:lvl>
    <w:lvl w:ilvl="4" w:tplc="7BA4C104" w:tentative="1">
      <w:start w:val="1"/>
      <w:numFmt w:val="bullet"/>
      <w:lvlText w:val="•"/>
      <w:lvlJc w:val="left"/>
      <w:pPr>
        <w:tabs>
          <w:tab w:val="num" w:pos="3600"/>
        </w:tabs>
        <w:ind w:left="3600" w:hanging="360"/>
      </w:pPr>
      <w:rPr>
        <w:rFonts w:ascii="Arial" w:hAnsi="Arial" w:hint="default"/>
      </w:rPr>
    </w:lvl>
    <w:lvl w:ilvl="5" w:tplc="33F00BDA" w:tentative="1">
      <w:start w:val="1"/>
      <w:numFmt w:val="bullet"/>
      <w:lvlText w:val="•"/>
      <w:lvlJc w:val="left"/>
      <w:pPr>
        <w:tabs>
          <w:tab w:val="num" w:pos="4320"/>
        </w:tabs>
        <w:ind w:left="4320" w:hanging="360"/>
      </w:pPr>
      <w:rPr>
        <w:rFonts w:ascii="Arial" w:hAnsi="Arial" w:hint="default"/>
      </w:rPr>
    </w:lvl>
    <w:lvl w:ilvl="6" w:tplc="04A6C138" w:tentative="1">
      <w:start w:val="1"/>
      <w:numFmt w:val="bullet"/>
      <w:lvlText w:val="•"/>
      <w:lvlJc w:val="left"/>
      <w:pPr>
        <w:tabs>
          <w:tab w:val="num" w:pos="5040"/>
        </w:tabs>
        <w:ind w:left="5040" w:hanging="360"/>
      </w:pPr>
      <w:rPr>
        <w:rFonts w:ascii="Arial" w:hAnsi="Arial" w:hint="default"/>
      </w:rPr>
    </w:lvl>
    <w:lvl w:ilvl="7" w:tplc="1CFC4212" w:tentative="1">
      <w:start w:val="1"/>
      <w:numFmt w:val="bullet"/>
      <w:lvlText w:val="•"/>
      <w:lvlJc w:val="left"/>
      <w:pPr>
        <w:tabs>
          <w:tab w:val="num" w:pos="5760"/>
        </w:tabs>
        <w:ind w:left="5760" w:hanging="360"/>
      </w:pPr>
      <w:rPr>
        <w:rFonts w:ascii="Arial" w:hAnsi="Arial" w:hint="default"/>
      </w:rPr>
    </w:lvl>
    <w:lvl w:ilvl="8" w:tplc="335CB68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90139B"/>
    <w:multiLevelType w:val="hybridMultilevel"/>
    <w:tmpl w:val="CC9E7DF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C7071D"/>
    <w:multiLevelType w:val="hybridMultilevel"/>
    <w:tmpl w:val="19B0C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F05B6"/>
    <w:multiLevelType w:val="hybridMultilevel"/>
    <w:tmpl w:val="9918B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210A9"/>
    <w:multiLevelType w:val="hybridMultilevel"/>
    <w:tmpl w:val="8ADE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3C1F37"/>
    <w:multiLevelType w:val="multilevel"/>
    <w:tmpl w:val="69D0A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EA3F4F"/>
    <w:multiLevelType w:val="hybridMultilevel"/>
    <w:tmpl w:val="2128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83262A"/>
    <w:multiLevelType w:val="hybridMultilevel"/>
    <w:tmpl w:val="8230E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F700C9"/>
    <w:multiLevelType w:val="hybridMultilevel"/>
    <w:tmpl w:val="9F9A45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61125A"/>
    <w:multiLevelType w:val="hybridMultilevel"/>
    <w:tmpl w:val="A468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6A3215B"/>
    <w:multiLevelType w:val="hybridMultilevel"/>
    <w:tmpl w:val="A468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8DB39DF"/>
    <w:multiLevelType w:val="hybridMultilevel"/>
    <w:tmpl w:val="DE90C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9731B8"/>
    <w:multiLevelType w:val="hybridMultilevel"/>
    <w:tmpl w:val="80CEC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C40147"/>
    <w:multiLevelType w:val="hybridMultilevel"/>
    <w:tmpl w:val="8000F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827235"/>
    <w:multiLevelType w:val="hybridMultilevel"/>
    <w:tmpl w:val="B14C3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FB138B"/>
    <w:multiLevelType w:val="hybridMultilevel"/>
    <w:tmpl w:val="CC9E7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5B62C7"/>
    <w:multiLevelType w:val="hybridMultilevel"/>
    <w:tmpl w:val="74EAD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6A34F1"/>
    <w:multiLevelType w:val="hybridMultilevel"/>
    <w:tmpl w:val="FC0848D0"/>
    <w:lvl w:ilvl="0" w:tplc="0409000F">
      <w:start w:val="1"/>
      <w:numFmt w:val="decimal"/>
      <w:lvlText w:val="%1."/>
      <w:lvlJc w:val="left"/>
      <w:pPr>
        <w:ind w:left="720" w:hanging="360"/>
      </w:pPr>
      <w:rPr>
        <w:rFonts w:hint="default"/>
      </w:rPr>
    </w:lvl>
    <w:lvl w:ilvl="1" w:tplc="B5A4F3EE">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F677D9"/>
    <w:multiLevelType w:val="multilevel"/>
    <w:tmpl w:val="490CA4E4"/>
    <w:lvl w:ilvl="0">
      <w:start w:val="1"/>
      <w:numFmt w:val="upp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786C20C5"/>
    <w:multiLevelType w:val="hybridMultilevel"/>
    <w:tmpl w:val="8ADE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8334984">
    <w:abstractNumId w:val="15"/>
  </w:num>
  <w:num w:numId="2" w16cid:durableId="119305171">
    <w:abstractNumId w:val="14"/>
  </w:num>
  <w:num w:numId="3" w16cid:durableId="1033653006">
    <w:abstractNumId w:val="0"/>
  </w:num>
  <w:num w:numId="4" w16cid:durableId="528838845">
    <w:abstractNumId w:val="2"/>
  </w:num>
  <w:num w:numId="5" w16cid:durableId="250817073">
    <w:abstractNumId w:val="13"/>
  </w:num>
  <w:num w:numId="6" w16cid:durableId="1869833328">
    <w:abstractNumId w:val="5"/>
  </w:num>
  <w:num w:numId="7" w16cid:durableId="1931967369">
    <w:abstractNumId w:val="8"/>
  </w:num>
  <w:num w:numId="8" w16cid:durableId="855266985">
    <w:abstractNumId w:val="10"/>
  </w:num>
  <w:num w:numId="9" w16cid:durableId="686181582">
    <w:abstractNumId w:val="21"/>
  </w:num>
  <w:num w:numId="10" w16cid:durableId="1280138413">
    <w:abstractNumId w:val="20"/>
  </w:num>
  <w:num w:numId="11" w16cid:durableId="1373772582">
    <w:abstractNumId w:val="6"/>
  </w:num>
  <w:num w:numId="12" w16cid:durableId="1654262841">
    <w:abstractNumId w:val="9"/>
  </w:num>
  <w:num w:numId="13" w16cid:durableId="1984003488">
    <w:abstractNumId w:val="16"/>
  </w:num>
  <w:num w:numId="14" w16cid:durableId="2138134582">
    <w:abstractNumId w:val="4"/>
  </w:num>
  <w:num w:numId="15" w16cid:durableId="1114442453">
    <w:abstractNumId w:val="19"/>
  </w:num>
  <w:num w:numId="16" w16cid:durableId="1257590824">
    <w:abstractNumId w:val="18"/>
  </w:num>
  <w:num w:numId="17" w16cid:durableId="696198617">
    <w:abstractNumId w:val="12"/>
  </w:num>
  <w:num w:numId="18" w16cid:durableId="969212838">
    <w:abstractNumId w:val="17"/>
  </w:num>
  <w:num w:numId="19" w16cid:durableId="1872910077">
    <w:abstractNumId w:val="3"/>
  </w:num>
  <w:num w:numId="20" w16cid:durableId="1185904767">
    <w:abstractNumId w:val="11"/>
  </w:num>
  <w:num w:numId="21" w16cid:durableId="533032904">
    <w:abstractNumId w:val="1"/>
  </w:num>
  <w:num w:numId="22" w16cid:durableId="4421173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TAzMjczN7cwNzRR0lEKTi0uzszPAykwqQUApaJO5CwAAAA="/>
  </w:docVars>
  <w:rsids>
    <w:rsidRoot w:val="00A85C19"/>
    <w:rsid w:val="00002DC2"/>
    <w:rsid w:val="00010F5D"/>
    <w:rsid w:val="0002141E"/>
    <w:rsid w:val="00046BEE"/>
    <w:rsid w:val="000B4776"/>
    <w:rsid w:val="000B5922"/>
    <w:rsid w:val="000D0CBD"/>
    <w:rsid w:val="0010279D"/>
    <w:rsid w:val="001116A4"/>
    <w:rsid w:val="00127E2E"/>
    <w:rsid w:val="00146704"/>
    <w:rsid w:val="001507B0"/>
    <w:rsid w:val="00162B8A"/>
    <w:rsid w:val="0019358E"/>
    <w:rsid w:val="001A7F8F"/>
    <w:rsid w:val="00236BC3"/>
    <w:rsid w:val="00253668"/>
    <w:rsid w:val="00274C13"/>
    <w:rsid w:val="00275348"/>
    <w:rsid w:val="002960FB"/>
    <w:rsid w:val="002F34EB"/>
    <w:rsid w:val="00367085"/>
    <w:rsid w:val="003A08D7"/>
    <w:rsid w:val="003A34F4"/>
    <w:rsid w:val="003B5DD3"/>
    <w:rsid w:val="003E1C06"/>
    <w:rsid w:val="003E21E3"/>
    <w:rsid w:val="004153E9"/>
    <w:rsid w:val="0043734C"/>
    <w:rsid w:val="0044169C"/>
    <w:rsid w:val="00446074"/>
    <w:rsid w:val="004605CF"/>
    <w:rsid w:val="00462951"/>
    <w:rsid w:val="00483BF5"/>
    <w:rsid w:val="00497730"/>
    <w:rsid w:val="00497AD5"/>
    <w:rsid w:val="004C247D"/>
    <w:rsid w:val="004E2294"/>
    <w:rsid w:val="004E6258"/>
    <w:rsid w:val="004E7A66"/>
    <w:rsid w:val="004F649F"/>
    <w:rsid w:val="00506D9F"/>
    <w:rsid w:val="005116BF"/>
    <w:rsid w:val="0052583B"/>
    <w:rsid w:val="00570DFE"/>
    <w:rsid w:val="0058637D"/>
    <w:rsid w:val="00594D9C"/>
    <w:rsid w:val="005B30ED"/>
    <w:rsid w:val="005B5C92"/>
    <w:rsid w:val="005C20A5"/>
    <w:rsid w:val="005C3905"/>
    <w:rsid w:val="005D090B"/>
    <w:rsid w:val="006100F7"/>
    <w:rsid w:val="00614D3A"/>
    <w:rsid w:val="0062546C"/>
    <w:rsid w:val="00634A03"/>
    <w:rsid w:val="00647DEE"/>
    <w:rsid w:val="00652DC4"/>
    <w:rsid w:val="0067034B"/>
    <w:rsid w:val="00686976"/>
    <w:rsid w:val="00690DFE"/>
    <w:rsid w:val="00704CFE"/>
    <w:rsid w:val="0070599C"/>
    <w:rsid w:val="00722E11"/>
    <w:rsid w:val="0073201B"/>
    <w:rsid w:val="007452D1"/>
    <w:rsid w:val="00757E68"/>
    <w:rsid w:val="00762B5F"/>
    <w:rsid w:val="00765A68"/>
    <w:rsid w:val="007B6273"/>
    <w:rsid w:val="007C617C"/>
    <w:rsid w:val="008107C6"/>
    <w:rsid w:val="00831163"/>
    <w:rsid w:val="00833958"/>
    <w:rsid w:val="00843E0E"/>
    <w:rsid w:val="008445DD"/>
    <w:rsid w:val="008577C3"/>
    <w:rsid w:val="0086222E"/>
    <w:rsid w:val="00863BD6"/>
    <w:rsid w:val="008863A7"/>
    <w:rsid w:val="00895150"/>
    <w:rsid w:val="008B6189"/>
    <w:rsid w:val="008E7CCA"/>
    <w:rsid w:val="00906670"/>
    <w:rsid w:val="00912588"/>
    <w:rsid w:val="0092719C"/>
    <w:rsid w:val="009464F2"/>
    <w:rsid w:val="00956DD4"/>
    <w:rsid w:val="00964CA0"/>
    <w:rsid w:val="00981400"/>
    <w:rsid w:val="009B61C2"/>
    <w:rsid w:val="009D7A49"/>
    <w:rsid w:val="009F4341"/>
    <w:rsid w:val="009F50B6"/>
    <w:rsid w:val="00A00AC0"/>
    <w:rsid w:val="00A10EF7"/>
    <w:rsid w:val="00A1656A"/>
    <w:rsid w:val="00A5090E"/>
    <w:rsid w:val="00A63D89"/>
    <w:rsid w:val="00A85C19"/>
    <w:rsid w:val="00A86581"/>
    <w:rsid w:val="00A909E2"/>
    <w:rsid w:val="00AA4327"/>
    <w:rsid w:val="00AB5590"/>
    <w:rsid w:val="00AC6132"/>
    <w:rsid w:val="00AC7308"/>
    <w:rsid w:val="00AD50B3"/>
    <w:rsid w:val="00AE23DE"/>
    <w:rsid w:val="00B02EB8"/>
    <w:rsid w:val="00B40318"/>
    <w:rsid w:val="00B85A58"/>
    <w:rsid w:val="00B94566"/>
    <w:rsid w:val="00BA1C28"/>
    <w:rsid w:val="00BA62E0"/>
    <w:rsid w:val="00BD1539"/>
    <w:rsid w:val="00BD54D9"/>
    <w:rsid w:val="00BF132F"/>
    <w:rsid w:val="00C070FD"/>
    <w:rsid w:val="00C11DEF"/>
    <w:rsid w:val="00C33A8C"/>
    <w:rsid w:val="00C50254"/>
    <w:rsid w:val="00C60B74"/>
    <w:rsid w:val="00C84C13"/>
    <w:rsid w:val="00C95719"/>
    <w:rsid w:val="00CA6A7E"/>
    <w:rsid w:val="00CA6BE9"/>
    <w:rsid w:val="00CB349B"/>
    <w:rsid w:val="00CB5249"/>
    <w:rsid w:val="00CF40EE"/>
    <w:rsid w:val="00D14145"/>
    <w:rsid w:val="00D15F6C"/>
    <w:rsid w:val="00D32B72"/>
    <w:rsid w:val="00D4364C"/>
    <w:rsid w:val="00D43E94"/>
    <w:rsid w:val="00D52E44"/>
    <w:rsid w:val="00D531E6"/>
    <w:rsid w:val="00DA27B0"/>
    <w:rsid w:val="00DB0A2F"/>
    <w:rsid w:val="00DD7234"/>
    <w:rsid w:val="00E27CBC"/>
    <w:rsid w:val="00E44B7F"/>
    <w:rsid w:val="00E47403"/>
    <w:rsid w:val="00E87BF5"/>
    <w:rsid w:val="00E96DFA"/>
    <w:rsid w:val="00EA1BD6"/>
    <w:rsid w:val="00EF106B"/>
    <w:rsid w:val="00EF4C74"/>
    <w:rsid w:val="00F07B61"/>
    <w:rsid w:val="00F523CF"/>
    <w:rsid w:val="00F6380B"/>
    <w:rsid w:val="00F77A25"/>
    <w:rsid w:val="00FA053F"/>
    <w:rsid w:val="00FA4585"/>
    <w:rsid w:val="00FC152A"/>
    <w:rsid w:val="00FC4394"/>
    <w:rsid w:val="00FD0FD3"/>
    <w:rsid w:val="00FD7A10"/>
    <w:rsid w:val="00FE6C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CD045"/>
  <w14:defaultImageDpi w14:val="32767"/>
  <w15:chartTrackingRefBased/>
  <w15:docId w15:val="{7E9832E3-3974-6A46-89CD-599578E76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A27B0"/>
    <w:rPr>
      <w:sz w:val="20"/>
    </w:rPr>
  </w:style>
  <w:style w:type="paragraph" w:styleId="Heading1">
    <w:name w:val="heading 1"/>
    <w:basedOn w:val="Normal"/>
    <w:next w:val="Normal"/>
    <w:link w:val="Heading1Char"/>
    <w:uiPriority w:val="9"/>
    <w:qFormat/>
    <w:rsid w:val="003E1C06"/>
    <w:pPr>
      <w:keepNext/>
      <w:keepLines/>
      <w:pBdr>
        <w:top w:val="single" w:sz="12" w:space="1" w:color="FFC72C" w:themeColor="accent3"/>
        <w:left w:val="single" w:sz="12" w:space="4" w:color="FFC72C" w:themeColor="accent3"/>
        <w:bottom w:val="single" w:sz="12" w:space="1" w:color="FFC72C" w:themeColor="accent3"/>
        <w:right w:val="single" w:sz="12" w:space="4" w:color="FFC72C" w:themeColor="accent3"/>
      </w:pBdr>
      <w:shd w:val="clear" w:color="auto" w:fill="041E41" w:themeFill="accent1"/>
      <w:spacing w:before="240"/>
      <w:outlineLvl w:val="0"/>
    </w:pPr>
    <w:rPr>
      <w:rFonts w:asciiTheme="majorHAnsi" w:eastAsiaTheme="majorEastAsia" w:hAnsiTheme="majorHAnsi" w:cstheme="majorBidi"/>
      <w:sz w:val="24"/>
      <w:szCs w:val="32"/>
    </w:rPr>
  </w:style>
  <w:style w:type="paragraph" w:styleId="Heading2">
    <w:name w:val="heading 2"/>
    <w:basedOn w:val="Normal"/>
    <w:next w:val="Normal"/>
    <w:link w:val="Heading2Char"/>
    <w:uiPriority w:val="9"/>
    <w:unhideWhenUsed/>
    <w:qFormat/>
    <w:rsid w:val="00497730"/>
    <w:pPr>
      <w:keepNext/>
      <w:keepLines/>
      <w:pBdr>
        <w:bottom w:val="single" w:sz="12" w:space="1" w:color="FFC72C" w:themeColor="accent3"/>
      </w:pBdr>
      <w:spacing w:before="120"/>
      <w:outlineLvl w:val="1"/>
    </w:pPr>
    <w:rPr>
      <w:rFonts w:asciiTheme="majorHAnsi" w:eastAsiaTheme="majorEastAsia" w:hAnsiTheme="majorHAnsi" w:cstheme="majorBidi"/>
      <w:color w:val="041E41" w:themeColor="accent1"/>
      <w:sz w:val="22"/>
      <w:szCs w:val="26"/>
    </w:rPr>
  </w:style>
  <w:style w:type="paragraph" w:styleId="Heading3">
    <w:name w:val="heading 3"/>
    <w:basedOn w:val="Normal"/>
    <w:next w:val="Normal"/>
    <w:link w:val="Heading3Char"/>
    <w:uiPriority w:val="9"/>
    <w:unhideWhenUsed/>
    <w:qFormat/>
    <w:rsid w:val="00B94566"/>
    <w:pPr>
      <w:keepNext/>
      <w:keepLines/>
      <w:spacing w:before="120"/>
      <w:outlineLvl w:val="2"/>
    </w:pPr>
    <w:rPr>
      <w:rFonts w:asciiTheme="majorHAnsi" w:eastAsiaTheme="majorEastAsia" w:hAnsiTheme="majorHAnsi" w:cs="Times New Roman (Headings CS)"/>
      <w:i/>
      <w:color w:val="020E20" w:themeColor="accent1" w:themeShade="7F"/>
      <w:sz w:val="21"/>
      <w:u w:val="thick" w:color="FFC72C" w:themeColor="accent3"/>
    </w:rPr>
  </w:style>
  <w:style w:type="paragraph" w:styleId="Heading4">
    <w:name w:val="heading 4"/>
    <w:basedOn w:val="Normal"/>
    <w:next w:val="Normal"/>
    <w:link w:val="Heading4Char"/>
    <w:uiPriority w:val="9"/>
    <w:semiHidden/>
    <w:unhideWhenUsed/>
    <w:qFormat/>
    <w:rsid w:val="00BA62E0"/>
    <w:pPr>
      <w:keepNext/>
      <w:keepLines/>
      <w:spacing w:before="40"/>
      <w:outlineLvl w:val="3"/>
    </w:pPr>
    <w:rPr>
      <w:rFonts w:asciiTheme="majorHAnsi" w:eastAsiaTheme="majorEastAsia" w:hAnsiTheme="majorHAnsi" w:cstheme="majorBidi"/>
      <w:i/>
      <w:iCs/>
      <w:color w:val="03163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5C19"/>
    <w:pPr>
      <w:pBdr>
        <w:top w:val="single" w:sz="18" w:space="1" w:color="FFC72C" w:themeColor="accent3"/>
        <w:left w:val="single" w:sz="18" w:space="4" w:color="FFC72C" w:themeColor="accent3"/>
        <w:bottom w:val="single" w:sz="18" w:space="1" w:color="FFC72C" w:themeColor="accent3"/>
        <w:right w:val="single" w:sz="18" w:space="4" w:color="FFC72C" w:themeColor="accent3"/>
      </w:pBdr>
      <w:shd w:val="clear" w:color="auto" w:fill="041E41" w:themeFill="accent1"/>
      <w:contextualSpacing/>
      <w:jc w:val="center"/>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A85C19"/>
    <w:rPr>
      <w:rFonts w:asciiTheme="majorHAnsi" w:eastAsiaTheme="majorEastAsia" w:hAnsiTheme="majorHAnsi" w:cstheme="majorBidi"/>
      <w:spacing w:val="-10"/>
      <w:kern w:val="28"/>
      <w:sz w:val="40"/>
      <w:szCs w:val="56"/>
      <w:shd w:val="clear" w:color="auto" w:fill="041E41" w:themeFill="accent1"/>
    </w:rPr>
  </w:style>
  <w:style w:type="paragraph" w:styleId="Subtitle">
    <w:name w:val="Subtitle"/>
    <w:basedOn w:val="Normal"/>
    <w:next w:val="Normal"/>
    <w:link w:val="SubtitleChar"/>
    <w:uiPriority w:val="11"/>
    <w:qFormat/>
    <w:rsid w:val="00A85C19"/>
    <w:pPr>
      <w:numPr>
        <w:ilvl w:val="1"/>
      </w:numPr>
      <w:spacing w:after="160"/>
      <w:jc w:val="center"/>
    </w:pPr>
    <w:rPr>
      <w:rFonts w:asciiTheme="majorHAnsi" w:eastAsiaTheme="minorEastAsia" w:hAnsiTheme="majorHAnsi"/>
      <w:color w:val="2C3C43" w:themeColor="text2"/>
      <w:spacing w:val="15"/>
      <w:sz w:val="28"/>
      <w:szCs w:val="22"/>
    </w:rPr>
  </w:style>
  <w:style w:type="character" w:customStyle="1" w:styleId="SubtitleChar">
    <w:name w:val="Subtitle Char"/>
    <w:basedOn w:val="DefaultParagraphFont"/>
    <w:link w:val="Subtitle"/>
    <w:uiPriority w:val="11"/>
    <w:rsid w:val="00A85C19"/>
    <w:rPr>
      <w:rFonts w:asciiTheme="majorHAnsi" w:eastAsiaTheme="minorEastAsia" w:hAnsiTheme="majorHAnsi"/>
      <w:color w:val="2C3C43" w:themeColor="text2"/>
      <w:spacing w:val="15"/>
      <w:sz w:val="28"/>
      <w:szCs w:val="22"/>
    </w:rPr>
  </w:style>
  <w:style w:type="character" w:customStyle="1" w:styleId="Heading1Char">
    <w:name w:val="Heading 1 Char"/>
    <w:basedOn w:val="DefaultParagraphFont"/>
    <w:link w:val="Heading1"/>
    <w:uiPriority w:val="9"/>
    <w:rsid w:val="003E1C06"/>
    <w:rPr>
      <w:rFonts w:asciiTheme="majorHAnsi" w:eastAsiaTheme="majorEastAsia" w:hAnsiTheme="majorHAnsi" w:cstheme="majorBidi"/>
      <w:szCs w:val="32"/>
      <w:shd w:val="clear" w:color="auto" w:fill="041E41" w:themeFill="accent1"/>
    </w:rPr>
  </w:style>
  <w:style w:type="character" w:customStyle="1" w:styleId="Heading2Char">
    <w:name w:val="Heading 2 Char"/>
    <w:basedOn w:val="DefaultParagraphFont"/>
    <w:link w:val="Heading2"/>
    <w:uiPriority w:val="9"/>
    <w:rsid w:val="00497730"/>
    <w:rPr>
      <w:rFonts w:asciiTheme="majorHAnsi" w:eastAsiaTheme="majorEastAsia" w:hAnsiTheme="majorHAnsi" w:cstheme="majorBidi"/>
      <w:color w:val="041E41" w:themeColor="accent1"/>
      <w:sz w:val="22"/>
      <w:szCs w:val="26"/>
    </w:rPr>
  </w:style>
  <w:style w:type="table" w:styleId="TableGrid">
    <w:name w:val="Table Grid"/>
    <w:basedOn w:val="TableNormal"/>
    <w:uiPriority w:val="59"/>
    <w:rsid w:val="003E1C0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1C06"/>
    <w:rPr>
      <w:color w:val="041E41" w:themeColor="hyperlink"/>
      <w:u w:val="single"/>
    </w:rPr>
  </w:style>
  <w:style w:type="character" w:styleId="UnresolvedMention">
    <w:name w:val="Unresolved Mention"/>
    <w:basedOn w:val="DefaultParagraphFont"/>
    <w:uiPriority w:val="99"/>
    <w:rsid w:val="003E1C06"/>
    <w:rPr>
      <w:color w:val="605E5C"/>
      <w:shd w:val="clear" w:color="auto" w:fill="E1DFDD"/>
    </w:rPr>
  </w:style>
  <w:style w:type="character" w:customStyle="1" w:styleId="Heading3Char">
    <w:name w:val="Heading 3 Char"/>
    <w:basedOn w:val="DefaultParagraphFont"/>
    <w:link w:val="Heading3"/>
    <w:uiPriority w:val="9"/>
    <w:rsid w:val="00B94566"/>
    <w:rPr>
      <w:rFonts w:asciiTheme="majorHAnsi" w:eastAsiaTheme="majorEastAsia" w:hAnsiTheme="majorHAnsi" w:cs="Times New Roman (Headings CS)"/>
      <w:i/>
      <w:color w:val="020E20" w:themeColor="accent1" w:themeShade="7F"/>
      <w:sz w:val="21"/>
      <w:u w:val="thick" w:color="FFC72C" w:themeColor="accent3"/>
    </w:rPr>
  </w:style>
  <w:style w:type="paragraph" w:styleId="ListParagraph">
    <w:name w:val="List Paragraph"/>
    <w:basedOn w:val="Normal"/>
    <w:uiPriority w:val="34"/>
    <w:qFormat/>
    <w:rsid w:val="00AC6132"/>
    <w:pPr>
      <w:spacing w:before="120"/>
      <w:ind w:left="720"/>
      <w:contextualSpacing/>
      <w:jc w:val="both"/>
    </w:pPr>
    <w:rPr>
      <w:color w:val="000000"/>
      <w:szCs w:val="22"/>
    </w:rPr>
  </w:style>
  <w:style w:type="paragraph" w:styleId="Footer">
    <w:name w:val="footer"/>
    <w:basedOn w:val="Normal"/>
    <w:link w:val="FooterChar"/>
    <w:uiPriority w:val="99"/>
    <w:unhideWhenUsed/>
    <w:rsid w:val="00AC6132"/>
    <w:pPr>
      <w:tabs>
        <w:tab w:val="center" w:pos="4680"/>
        <w:tab w:val="right" w:pos="9360"/>
      </w:tabs>
      <w:jc w:val="both"/>
    </w:pPr>
    <w:rPr>
      <w:color w:val="000000"/>
      <w:szCs w:val="22"/>
    </w:rPr>
  </w:style>
  <w:style w:type="character" w:customStyle="1" w:styleId="FooterChar">
    <w:name w:val="Footer Char"/>
    <w:basedOn w:val="DefaultParagraphFont"/>
    <w:link w:val="Footer"/>
    <w:uiPriority w:val="99"/>
    <w:rsid w:val="00AC6132"/>
    <w:rPr>
      <w:color w:val="000000"/>
      <w:sz w:val="20"/>
      <w:szCs w:val="22"/>
    </w:rPr>
  </w:style>
  <w:style w:type="paragraph" w:styleId="Header">
    <w:name w:val="header"/>
    <w:basedOn w:val="Normal"/>
    <w:link w:val="HeaderChar"/>
    <w:uiPriority w:val="99"/>
    <w:unhideWhenUsed/>
    <w:rsid w:val="00762B5F"/>
    <w:pPr>
      <w:tabs>
        <w:tab w:val="center" w:pos="4680"/>
        <w:tab w:val="right" w:pos="9360"/>
      </w:tabs>
    </w:pPr>
  </w:style>
  <w:style w:type="character" w:customStyle="1" w:styleId="HeaderChar">
    <w:name w:val="Header Char"/>
    <w:basedOn w:val="DefaultParagraphFont"/>
    <w:link w:val="Header"/>
    <w:uiPriority w:val="99"/>
    <w:rsid w:val="00762B5F"/>
    <w:rPr>
      <w:sz w:val="20"/>
    </w:rPr>
  </w:style>
  <w:style w:type="paragraph" w:styleId="BalloonText">
    <w:name w:val="Balloon Text"/>
    <w:basedOn w:val="Normal"/>
    <w:link w:val="BalloonTextChar"/>
    <w:uiPriority w:val="99"/>
    <w:semiHidden/>
    <w:unhideWhenUsed/>
    <w:rsid w:val="009F50B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F50B6"/>
    <w:rPr>
      <w:rFonts w:ascii="Times New Roman" w:hAnsi="Times New Roman" w:cs="Times New Roman"/>
      <w:sz w:val="18"/>
      <w:szCs w:val="18"/>
    </w:rPr>
  </w:style>
  <w:style w:type="character" w:styleId="PlaceholderText">
    <w:name w:val="Placeholder Text"/>
    <w:basedOn w:val="DefaultParagraphFont"/>
    <w:uiPriority w:val="99"/>
    <w:semiHidden/>
    <w:rsid w:val="00FD0FD3"/>
    <w:rPr>
      <w:color w:val="808080"/>
    </w:rPr>
  </w:style>
  <w:style w:type="paragraph" w:styleId="FootnoteText">
    <w:name w:val="footnote text"/>
    <w:basedOn w:val="Normal"/>
    <w:link w:val="FootnoteTextChar"/>
    <w:uiPriority w:val="99"/>
    <w:semiHidden/>
    <w:unhideWhenUsed/>
    <w:rsid w:val="00FA053F"/>
    <w:rPr>
      <w:szCs w:val="20"/>
    </w:rPr>
  </w:style>
  <w:style w:type="character" w:customStyle="1" w:styleId="FootnoteTextChar">
    <w:name w:val="Footnote Text Char"/>
    <w:basedOn w:val="DefaultParagraphFont"/>
    <w:link w:val="FootnoteText"/>
    <w:uiPriority w:val="99"/>
    <w:semiHidden/>
    <w:rsid w:val="00FA053F"/>
    <w:rPr>
      <w:sz w:val="20"/>
      <w:szCs w:val="20"/>
    </w:rPr>
  </w:style>
  <w:style w:type="character" w:styleId="FootnoteReference">
    <w:name w:val="footnote reference"/>
    <w:basedOn w:val="DefaultParagraphFont"/>
    <w:uiPriority w:val="99"/>
    <w:semiHidden/>
    <w:unhideWhenUsed/>
    <w:rsid w:val="00FA053F"/>
    <w:rPr>
      <w:vertAlign w:val="superscript"/>
    </w:rPr>
  </w:style>
  <w:style w:type="paragraph" w:styleId="Quote">
    <w:name w:val="Quote"/>
    <w:basedOn w:val="Normal"/>
    <w:next w:val="Normal"/>
    <w:link w:val="QuoteChar"/>
    <w:uiPriority w:val="29"/>
    <w:qFormat/>
    <w:rsid w:val="00FA053F"/>
    <w:pPr>
      <w:pBdr>
        <w:top w:val="single" w:sz="4" w:space="1" w:color="auto" w:shadow="1"/>
        <w:left w:val="single" w:sz="4" w:space="4" w:color="auto" w:shadow="1"/>
        <w:bottom w:val="single" w:sz="4" w:space="1" w:color="auto" w:shadow="1"/>
        <w:right w:val="single" w:sz="4" w:space="4" w:color="auto" w:shadow="1"/>
      </w:pBd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053F"/>
    <w:rPr>
      <w:i/>
      <w:iCs/>
      <w:color w:val="404040" w:themeColor="text1" w:themeTint="BF"/>
      <w:sz w:val="20"/>
    </w:rPr>
  </w:style>
  <w:style w:type="paragraph" w:customStyle="1" w:styleId="DueDate">
    <w:name w:val="DueDate"/>
    <w:basedOn w:val="Normal"/>
    <w:qFormat/>
    <w:rsid w:val="00704CFE"/>
    <w:pPr>
      <w:pBdr>
        <w:top w:val="single" w:sz="18" w:space="1" w:color="041E41" w:themeColor="accent1"/>
        <w:left w:val="single" w:sz="18" w:space="4" w:color="041E41" w:themeColor="accent1"/>
        <w:bottom w:val="single" w:sz="18" w:space="1" w:color="041E41" w:themeColor="accent1"/>
        <w:right w:val="single" w:sz="18" w:space="4" w:color="041E41" w:themeColor="accent1"/>
      </w:pBdr>
      <w:shd w:val="clear" w:color="auto" w:fill="FFC72C" w:themeFill="accent3"/>
      <w:jc w:val="center"/>
    </w:pPr>
    <w:rPr>
      <w:b/>
      <w:sz w:val="21"/>
    </w:rPr>
  </w:style>
  <w:style w:type="character" w:customStyle="1" w:styleId="Heading4Char">
    <w:name w:val="Heading 4 Char"/>
    <w:basedOn w:val="DefaultParagraphFont"/>
    <w:link w:val="Heading4"/>
    <w:uiPriority w:val="9"/>
    <w:semiHidden/>
    <w:rsid w:val="00BA62E0"/>
    <w:rPr>
      <w:rFonts w:asciiTheme="majorHAnsi" w:eastAsiaTheme="majorEastAsia" w:hAnsiTheme="majorHAnsi" w:cstheme="majorBidi"/>
      <w:i/>
      <w:iCs/>
      <w:color w:val="031630"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58102">
      <w:bodyDiv w:val="1"/>
      <w:marLeft w:val="0"/>
      <w:marRight w:val="0"/>
      <w:marTop w:val="0"/>
      <w:marBottom w:val="0"/>
      <w:divBdr>
        <w:top w:val="none" w:sz="0" w:space="0" w:color="auto"/>
        <w:left w:val="none" w:sz="0" w:space="0" w:color="auto"/>
        <w:bottom w:val="none" w:sz="0" w:space="0" w:color="auto"/>
        <w:right w:val="none" w:sz="0" w:space="0" w:color="auto"/>
      </w:divBdr>
    </w:div>
    <w:div w:id="566889180">
      <w:bodyDiv w:val="1"/>
      <w:marLeft w:val="0"/>
      <w:marRight w:val="0"/>
      <w:marTop w:val="0"/>
      <w:marBottom w:val="0"/>
      <w:divBdr>
        <w:top w:val="none" w:sz="0" w:space="0" w:color="auto"/>
        <w:left w:val="none" w:sz="0" w:space="0" w:color="auto"/>
        <w:bottom w:val="none" w:sz="0" w:space="0" w:color="auto"/>
        <w:right w:val="none" w:sz="0" w:space="0" w:color="auto"/>
      </w:divBdr>
    </w:div>
    <w:div w:id="628125748">
      <w:bodyDiv w:val="1"/>
      <w:marLeft w:val="0"/>
      <w:marRight w:val="0"/>
      <w:marTop w:val="0"/>
      <w:marBottom w:val="0"/>
      <w:divBdr>
        <w:top w:val="none" w:sz="0" w:space="0" w:color="auto"/>
        <w:left w:val="none" w:sz="0" w:space="0" w:color="auto"/>
        <w:bottom w:val="none" w:sz="0" w:space="0" w:color="auto"/>
        <w:right w:val="none" w:sz="0" w:space="0" w:color="auto"/>
      </w:divBdr>
    </w:div>
    <w:div w:id="649135908">
      <w:bodyDiv w:val="1"/>
      <w:marLeft w:val="0"/>
      <w:marRight w:val="0"/>
      <w:marTop w:val="0"/>
      <w:marBottom w:val="0"/>
      <w:divBdr>
        <w:top w:val="none" w:sz="0" w:space="0" w:color="auto"/>
        <w:left w:val="none" w:sz="0" w:space="0" w:color="auto"/>
        <w:bottom w:val="none" w:sz="0" w:space="0" w:color="auto"/>
        <w:right w:val="none" w:sz="0" w:space="0" w:color="auto"/>
      </w:divBdr>
    </w:div>
    <w:div w:id="651449256">
      <w:bodyDiv w:val="1"/>
      <w:marLeft w:val="0"/>
      <w:marRight w:val="0"/>
      <w:marTop w:val="0"/>
      <w:marBottom w:val="0"/>
      <w:divBdr>
        <w:top w:val="none" w:sz="0" w:space="0" w:color="auto"/>
        <w:left w:val="none" w:sz="0" w:space="0" w:color="auto"/>
        <w:bottom w:val="none" w:sz="0" w:space="0" w:color="auto"/>
        <w:right w:val="none" w:sz="0" w:space="0" w:color="auto"/>
      </w:divBdr>
    </w:div>
    <w:div w:id="655190045">
      <w:bodyDiv w:val="1"/>
      <w:marLeft w:val="0"/>
      <w:marRight w:val="0"/>
      <w:marTop w:val="0"/>
      <w:marBottom w:val="0"/>
      <w:divBdr>
        <w:top w:val="none" w:sz="0" w:space="0" w:color="auto"/>
        <w:left w:val="none" w:sz="0" w:space="0" w:color="auto"/>
        <w:bottom w:val="none" w:sz="0" w:space="0" w:color="auto"/>
        <w:right w:val="none" w:sz="0" w:space="0" w:color="auto"/>
      </w:divBdr>
    </w:div>
    <w:div w:id="834995436">
      <w:bodyDiv w:val="1"/>
      <w:marLeft w:val="0"/>
      <w:marRight w:val="0"/>
      <w:marTop w:val="0"/>
      <w:marBottom w:val="0"/>
      <w:divBdr>
        <w:top w:val="none" w:sz="0" w:space="0" w:color="auto"/>
        <w:left w:val="none" w:sz="0" w:space="0" w:color="auto"/>
        <w:bottom w:val="none" w:sz="0" w:space="0" w:color="auto"/>
        <w:right w:val="none" w:sz="0" w:space="0" w:color="auto"/>
      </w:divBdr>
    </w:div>
    <w:div w:id="950429539">
      <w:bodyDiv w:val="1"/>
      <w:marLeft w:val="0"/>
      <w:marRight w:val="0"/>
      <w:marTop w:val="0"/>
      <w:marBottom w:val="0"/>
      <w:divBdr>
        <w:top w:val="none" w:sz="0" w:space="0" w:color="auto"/>
        <w:left w:val="none" w:sz="0" w:space="0" w:color="auto"/>
        <w:bottom w:val="none" w:sz="0" w:space="0" w:color="auto"/>
        <w:right w:val="none" w:sz="0" w:space="0" w:color="auto"/>
      </w:divBdr>
    </w:div>
    <w:div w:id="977488440">
      <w:bodyDiv w:val="1"/>
      <w:marLeft w:val="0"/>
      <w:marRight w:val="0"/>
      <w:marTop w:val="0"/>
      <w:marBottom w:val="0"/>
      <w:divBdr>
        <w:top w:val="none" w:sz="0" w:space="0" w:color="auto"/>
        <w:left w:val="none" w:sz="0" w:space="0" w:color="auto"/>
        <w:bottom w:val="none" w:sz="0" w:space="0" w:color="auto"/>
        <w:right w:val="none" w:sz="0" w:space="0" w:color="auto"/>
      </w:divBdr>
    </w:div>
    <w:div w:id="1106537709">
      <w:bodyDiv w:val="1"/>
      <w:marLeft w:val="0"/>
      <w:marRight w:val="0"/>
      <w:marTop w:val="0"/>
      <w:marBottom w:val="0"/>
      <w:divBdr>
        <w:top w:val="none" w:sz="0" w:space="0" w:color="auto"/>
        <w:left w:val="none" w:sz="0" w:space="0" w:color="auto"/>
        <w:bottom w:val="none" w:sz="0" w:space="0" w:color="auto"/>
        <w:right w:val="none" w:sz="0" w:space="0" w:color="auto"/>
      </w:divBdr>
    </w:div>
    <w:div w:id="1148860728">
      <w:bodyDiv w:val="1"/>
      <w:marLeft w:val="0"/>
      <w:marRight w:val="0"/>
      <w:marTop w:val="0"/>
      <w:marBottom w:val="0"/>
      <w:divBdr>
        <w:top w:val="none" w:sz="0" w:space="0" w:color="auto"/>
        <w:left w:val="none" w:sz="0" w:space="0" w:color="auto"/>
        <w:bottom w:val="none" w:sz="0" w:space="0" w:color="auto"/>
        <w:right w:val="none" w:sz="0" w:space="0" w:color="auto"/>
      </w:divBdr>
    </w:div>
    <w:div w:id="1239287074">
      <w:bodyDiv w:val="1"/>
      <w:marLeft w:val="0"/>
      <w:marRight w:val="0"/>
      <w:marTop w:val="0"/>
      <w:marBottom w:val="0"/>
      <w:divBdr>
        <w:top w:val="none" w:sz="0" w:space="0" w:color="auto"/>
        <w:left w:val="none" w:sz="0" w:space="0" w:color="auto"/>
        <w:bottom w:val="none" w:sz="0" w:space="0" w:color="auto"/>
        <w:right w:val="none" w:sz="0" w:space="0" w:color="auto"/>
      </w:divBdr>
    </w:div>
    <w:div w:id="1259362661">
      <w:bodyDiv w:val="1"/>
      <w:marLeft w:val="0"/>
      <w:marRight w:val="0"/>
      <w:marTop w:val="0"/>
      <w:marBottom w:val="0"/>
      <w:divBdr>
        <w:top w:val="none" w:sz="0" w:space="0" w:color="auto"/>
        <w:left w:val="none" w:sz="0" w:space="0" w:color="auto"/>
        <w:bottom w:val="none" w:sz="0" w:space="0" w:color="auto"/>
        <w:right w:val="none" w:sz="0" w:space="0" w:color="auto"/>
      </w:divBdr>
    </w:div>
    <w:div w:id="1267998608">
      <w:bodyDiv w:val="1"/>
      <w:marLeft w:val="0"/>
      <w:marRight w:val="0"/>
      <w:marTop w:val="0"/>
      <w:marBottom w:val="0"/>
      <w:divBdr>
        <w:top w:val="none" w:sz="0" w:space="0" w:color="auto"/>
        <w:left w:val="none" w:sz="0" w:space="0" w:color="auto"/>
        <w:bottom w:val="none" w:sz="0" w:space="0" w:color="auto"/>
        <w:right w:val="none" w:sz="0" w:space="0" w:color="auto"/>
      </w:divBdr>
      <w:divsChild>
        <w:div w:id="827868842">
          <w:marLeft w:val="360"/>
          <w:marRight w:val="0"/>
          <w:marTop w:val="200"/>
          <w:marBottom w:val="0"/>
          <w:divBdr>
            <w:top w:val="none" w:sz="0" w:space="0" w:color="auto"/>
            <w:left w:val="none" w:sz="0" w:space="0" w:color="auto"/>
            <w:bottom w:val="none" w:sz="0" w:space="0" w:color="auto"/>
            <w:right w:val="none" w:sz="0" w:space="0" w:color="auto"/>
          </w:divBdr>
        </w:div>
        <w:div w:id="1962301875">
          <w:marLeft w:val="360"/>
          <w:marRight w:val="0"/>
          <w:marTop w:val="200"/>
          <w:marBottom w:val="0"/>
          <w:divBdr>
            <w:top w:val="none" w:sz="0" w:space="0" w:color="auto"/>
            <w:left w:val="none" w:sz="0" w:space="0" w:color="auto"/>
            <w:bottom w:val="none" w:sz="0" w:space="0" w:color="auto"/>
            <w:right w:val="none" w:sz="0" w:space="0" w:color="auto"/>
          </w:divBdr>
        </w:div>
        <w:div w:id="377977793">
          <w:marLeft w:val="360"/>
          <w:marRight w:val="0"/>
          <w:marTop w:val="200"/>
          <w:marBottom w:val="0"/>
          <w:divBdr>
            <w:top w:val="none" w:sz="0" w:space="0" w:color="auto"/>
            <w:left w:val="none" w:sz="0" w:space="0" w:color="auto"/>
            <w:bottom w:val="none" w:sz="0" w:space="0" w:color="auto"/>
            <w:right w:val="none" w:sz="0" w:space="0" w:color="auto"/>
          </w:divBdr>
        </w:div>
      </w:divsChild>
    </w:div>
    <w:div w:id="1316642410">
      <w:bodyDiv w:val="1"/>
      <w:marLeft w:val="0"/>
      <w:marRight w:val="0"/>
      <w:marTop w:val="0"/>
      <w:marBottom w:val="0"/>
      <w:divBdr>
        <w:top w:val="none" w:sz="0" w:space="0" w:color="auto"/>
        <w:left w:val="none" w:sz="0" w:space="0" w:color="auto"/>
        <w:bottom w:val="none" w:sz="0" w:space="0" w:color="auto"/>
        <w:right w:val="none" w:sz="0" w:space="0" w:color="auto"/>
      </w:divBdr>
    </w:div>
    <w:div w:id="1322154376">
      <w:bodyDiv w:val="1"/>
      <w:marLeft w:val="0"/>
      <w:marRight w:val="0"/>
      <w:marTop w:val="0"/>
      <w:marBottom w:val="0"/>
      <w:divBdr>
        <w:top w:val="none" w:sz="0" w:space="0" w:color="auto"/>
        <w:left w:val="none" w:sz="0" w:space="0" w:color="auto"/>
        <w:bottom w:val="none" w:sz="0" w:space="0" w:color="auto"/>
        <w:right w:val="none" w:sz="0" w:space="0" w:color="auto"/>
      </w:divBdr>
    </w:div>
    <w:div w:id="1386023661">
      <w:bodyDiv w:val="1"/>
      <w:marLeft w:val="0"/>
      <w:marRight w:val="0"/>
      <w:marTop w:val="0"/>
      <w:marBottom w:val="0"/>
      <w:divBdr>
        <w:top w:val="none" w:sz="0" w:space="0" w:color="auto"/>
        <w:left w:val="none" w:sz="0" w:space="0" w:color="auto"/>
        <w:bottom w:val="none" w:sz="0" w:space="0" w:color="auto"/>
        <w:right w:val="none" w:sz="0" w:space="0" w:color="auto"/>
      </w:divBdr>
    </w:div>
    <w:div w:id="1530872702">
      <w:bodyDiv w:val="1"/>
      <w:marLeft w:val="0"/>
      <w:marRight w:val="0"/>
      <w:marTop w:val="0"/>
      <w:marBottom w:val="0"/>
      <w:divBdr>
        <w:top w:val="none" w:sz="0" w:space="0" w:color="auto"/>
        <w:left w:val="none" w:sz="0" w:space="0" w:color="auto"/>
        <w:bottom w:val="none" w:sz="0" w:space="0" w:color="auto"/>
        <w:right w:val="none" w:sz="0" w:space="0" w:color="auto"/>
      </w:divBdr>
    </w:div>
    <w:div w:id="1736322108">
      <w:bodyDiv w:val="1"/>
      <w:marLeft w:val="0"/>
      <w:marRight w:val="0"/>
      <w:marTop w:val="0"/>
      <w:marBottom w:val="0"/>
      <w:divBdr>
        <w:top w:val="none" w:sz="0" w:space="0" w:color="auto"/>
        <w:left w:val="none" w:sz="0" w:space="0" w:color="auto"/>
        <w:bottom w:val="none" w:sz="0" w:space="0" w:color="auto"/>
        <w:right w:val="none" w:sz="0" w:space="0" w:color="auto"/>
      </w:divBdr>
    </w:div>
    <w:div w:id="1821387033">
      <w:bodyDiv w:val="1"/>
      <w:marLeft w:val="0"/>
      <w:marRight w:val="0"/>
      <w:marTop w:val="0"/>
      <w:marBottom w:val="0"/>
      <w:divBdr>
        <w:top w:val="none" w:sz="0" w:space="0" w:color="auto"/>
        <w:left w:val="none" w:sz="0" w:space="0" w:color="auto"/>
        <w:bottom w:val="none" w:sz="0" w:space="0" w:color="auto"/>
        <w:right w:val="none" w:sz="0" w:space="0" w:color="auto"/>
      </w:divBdr>
    </w:div>
    <w:div w:id="1833598327">
      <w:bodyDiv w:val="1"/>
      <w:marLeft w:val="0"/>
      <w:marRight w:val="0"/>
      <w:marTop w:val="0"/>
      <w:marBottom w:val="0"/>
      <w:divBdr>
        <w:top w:val="none" w:sz="0" w:space="0" w:color="auto"/>
        <w:left w:val="none" w:sz="0" w:space="0" w:color="auto"/>
        <w:bottom w:val="none" w:sz="0" w:space="0" w:color="auto"/>
        <w:right w:val="none" w:sz="0" w:space="0" w:color="auto"/>
      </w:divBdr>
    </w:div>
    <w:div w:id="1866868211">
      <w:bodyDiv w:val="1"/>
      <w:marLeft w:val="0"/>
      <w:marRight w:val="0"/>
      <w:marTop w:val="0"/>
      <w:marBottom w:val="0"/>
      <w:divBdr>
        <w:top w:val="none" w:sz="0" w:space="0" w:color="auto"/>
        <w:left w:val="none" w:sz="0" w:space="0" w:color="auto"/>
        <w:bottom w:val="none" w:sz="0" w:space="0" w:color="auto"/>
        <w:right w:val="none" w:sz="0" w:space="0" w:color="auto"/>
      </w:divBdr>
    </w:div>
    <w:div w:id="1944990872">
      <w:bodyDiv w:val="1"/>
      <w:marLeft w:val="0"/>
      <w:marRight w:val="0"/>
      <w:marTop w:val="0"/>
      <w:marBottom w:val="0"/>
      <w:divBdr>
        <w:top w:val="none" w:sz="0" w:space="0" w:color="auto"/>
        <w:left w:val="none" w:sz="0" w:space="0" w:color="auto"/>
        <w:bottom w:val="none" w:sz="0" w:space="0" w:color="auto"/>
        <w:right w:val="none" w:sz="0" w:space="0" w:color="auto"/>
      </w:divBdr>
    </w:div>
    <w:div w:id="1958439684">
      <w:bodyDiv w:val="1"/>
      <w:marLeft w:val="0"/>
      <w:marRight w:val="0"/>
      <w:marTop w:val="0"/>
      <w:marBottom w:val="0"/>
      <w:divBdr>
        <w:top w:val="none" w:sz="0" w:space="0" w:color="auto"/>
        <w:left w:val="none" w:sz="0" w:space="0" w:color="auto"/>
        <w:bottom w:val="none" w:sz="0" w:space="0" w:color="auto"/>
        <w:right w:val="none" w:sz="0" w:space="0" w:color="auto"/>
      </w:divBdr>
    </w:div>
    <w:div w:id="2021883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ETSU Official">
      <a:dk1>
        <a:srgbClr val="000000"/>
      </a:dk1>
      <a:lt1>
        <a:srgbClr val="FFFFFF"/>
      </a:lt1>
      <a:dk2>
        <a:srgbClr val="2C3C43"/>
      </a:dk2>
      <a:lt2>
        <a:srgbClr val="EBEBEB"/>
      </a:lt2>
      <a:accent1>
        <a:srgbClr val="041E41"/>
      </a:accent1>
      <a:accent2>
        <a:srgbClr val="5E8AB3"/>
      </a:accent2>
      <a:accent3>
        <a:srgbClr val="FFC72C"/>
      </a:accent3>
      <a:accent4>
        <a:srgbClr val="F8F38E"/>
      </a:accent4>
      <a:accent5>
        <a:srgbClr val="707371"/>
      </a:accent5>
      <a:accent6>
        <a:srgbClr val="B7A99A"/>
      </a:accent6>
      <a:hlink>
        <a:srgbClr val="041E41"/>
      </a:hlink>
      <a:folHlink>
        <a:srgbClr val="5E8AB3"/>
      </a:folHlink>
    </a:clrScheme>
    <a:fontScheme name="ETSU Fonts">
      <a:majorFont>
        <a:latin typeface="Norwester"/>
        <a:ea typeface=""/>
        <a:cs typeface=""/>
      </a:majorFont>
      <a:minorFont>
        <a:latin typeface="Roboto" panose="020B0604020202020204"/>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58AF48D8D866B4CAA164251181C7524" ma:contentTypeVersion="10" ma:contentTypeDescription="Create a new document." ma:contentTypeScope="" ma:versionID="2866e30a1558e29b404d83a5d3775f31">
  <xsd:schema xmlns:xsd="http://www.w3.org/2001/XMLSchema" xmlns:xs="http://www.w3.org/2001/XMLSchema" xmlns:p="http://schemas.microsoft.com/office/2006/metadata/properties" xmlns:ns3="26692b36-0c6f-46d8-a37e-9e10b211dc37" xmlns:ns4="88bf0ea9-886b-4906-962f-76e3609b3303" targetNamespace="http://schemas.microsoft.com/office/2006/metadata/properties" ma:root="true" ma:fieldsID="907af4efdd0e0a9de434ec2ba018343c" ns3:_="" ns4:_="">
    <xsd:import namespace="26692b36-0c6f-46d8-a37e-9e10b211dc37"/>
    <xsd:import namespace="88bf0ea9-886b-4906-962f-76e3609b330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_activity" minOccurs="0"/>
                <xsd:element ref="ns4:SharedWithUsers" minOccurs="0"/>
                <xsd:element ref="ns4:SharedWithDetails" minOccurs="0"/>
                <xsd:element ref="ns4:SharingHintHash"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692b36-0c6f-46d8-a37e-9e10b211dc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_activity" ma:index="12"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bf0ea9-886b-4906-962f-76e3609b330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26692b36-0c6f-46d8-a37e-9e10b211dc37" xsi:nil="true"/>
  </documentManagement>
</p:properties>
</file>

<file path=customXml/itemProps1.xml><?xml version="1.0" encoding="utf-8"?>
<ds:datastoreItem xmlns:ds="http://schemas.openxmlformats.org/officeDocument/2006/customXml" ds:itemID="{B88CDA86-1531-4CB8-9CE3-B06F2801187C}">
  <ds:schemaRefs>
    <ds:schemaRef ds:uri="http://schemas.openxmlformats.org/officeDocument/2006/bibliography"/>
  </ds:schemaRefs>
</ds:datastoreItem>
</file>

<file path=customXml/itemProps2.xml><?xml version="1.0" encoding="utf-8"?>
<ds:datastoreItem xmlns:ds="http://schemas.openxmlformats.org/officeDocument/2006/customXml" ds:itemID="{4973E170-2F8D-4777-9DAC-8DD693F170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692b36-0c6f-46d8-a37e-9e10b211dc37"/>
    <ds:schemaRef ds:uri="88bf0ea9-886b-4906-962f-76e3609b33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CCB15F-C08C-4018-8BF5-9605BBEE3D1B}">
  <ds:schemaRefs>
    <ds:schemaRef ds:uri="http://schemas.microsoft.com/sharepoint/v3/contenttype/forms"/>
  </ds:schemaRefs>
</ds:datastoreItem>
</file>

<file path=customXml/itemProps4.xml><?xml version="1.0" encoding="utf-8"?>
<ds:datastoreItem xmlns:ds="http://schemas.openxmlformats.org/officeDocument/2006/customXml" ds:itemID="{E9ECAFB3-7ED4-46EA-A8CC-98274648DD7A}">
  <ds:schemaRefs>
    <ds:schemaRef ds:uri="http://schemas.microsoft.com/office/infopath/2007/PartnerControls"/>
    <ds:schemaRef ds:uri="http://www.w3.org/XML/1998/namespace"/>
    <ds:schemaRef ds:uri="http://purl.org/dc/dcmitype/"/>
    <ds:schemaRef ds:uri="http://schemas.openxmlformats.org/package/2006/metadata/core-properties"/>
    <ds:schemaRef ds:uri="26692b36-0c6f-46d8-a37e-9e10b211dc37"/>
    <ds:schemaRef ds:uri="http://schemas.microsoft.com/office/2006/documentManagement/types"/>
    <ds:schemaRef ds:uri="http://purl.org/dc/terms/"/>
    <ds:schemaRef ds:uri="88bf0ea9-886b-4906-962f-76e3609b3303"/>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13</Words>
  <Characters>578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Doulat</dc:creator>
  <cp:keywords/>
  <dc:description/>
  <cp:lastModifiedBy>Al Doulat, Ahmad</cp:lastModifiedBy>
  <cp:revision>2</cp:revision>
  <cp:lastPrinted>2020-07-24T15:55:00Z</cp:lastPrinted>
  <dcterms:created xsi:type="dcterms:W3CDTF">2024-02-06T23:19:00Z</dcterms:created>
  <dcterms:modified xsi:type="dcterms:W3CDTF">2024-02-06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AF48D8D866B4CAA164251181C7524</vt:lpwstr>
  </property>
</Properties>
</file>